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D45D598" w14:textId="3551CA68" w:rsidR="0004331B" w:rsidRPr="0093510B" w:rsidRDefault="0045533D" w:rsidP="002C4999">
      <w:pPr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</w:pPr>
      <w:bookmarkStart w:id="0" w:name="_GoBack"/>
      <w:bookmarkEnd w:id="0"/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 xml:space="preserve">ADDITIONAL CALL. </w:t>
      </w:r>
      <w:r w:rsidR="002D070C"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 xml:space="preserve">We are inviting to submit applications </w:t>
      </w:r>
      <w:r w:rsidR="007D0E85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 xml:space="preserve">for State Scholarship </w:t>
      </w:r>
      <w:r w:rsidR="002D070C"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 xml:space="preserve">for </w:t>
      </w:r>
      <w:r w:rsidR="00C038E8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>short-term</w:t>
      </w:r>
      <w:r w:rsidR="002D070C"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 xml:space="preserve"> </w:t>
      </w:r>
      <w:proofErr w:type="gramStart"/>
      <w:r w:rsidR="007D0E85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>master’s</w:t>
      </w:r>
      <w:proofErr w:type="gramEnd"/>
      <w:r w:rsidR="007D0E85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 xml:space="preserve"> or </w:t>
      </w:r>
      <w:r w:rsidR="002D070C"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 xml:space="preserve">doctoral degree studies at a university in a foreign state which has gained international recognition for academic year </w:t>
      </w:r>
      <w:r w:rsidR="00B35A46"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>20</w:t>
      </w:r>
      <w:r w:rsidR="007D0E85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>21</w:t>
      </w:r>
      <w:r w:rsidR="002E5D3F"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>–</w:t>
      </w:r>
      <w:r w:rsidR="00B35A46"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>20</w:t>
      </w:r>
      <w:r w:rsidR="002D5E49"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>2</w:t>
      </w:r>
      <w:r w:rsidR="007D0E85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>2</w:t>
      </w:r>
      <w:r w:rsidR="00384889"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>.</w:t>
      </w:r>
      <w:r w:rsidR="00B35A46"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 xml:space="preserve"> </w:t>
      </w:r>
    </w:p>
    <w:p w14:paraId="7B201589" w14:textId="77777777" w:rsidR="002C4999" w:rsidRPr="0093510B" w:rsidRDefault="002C4999" w:rsidP="002C4999">
      <w:pPr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</w:pPr>
    </w:p>
    <w:p w14:paraId="18E72993" w14:textId="54C7D038" w:rsidR="002C4999" w:rsidRPr="0093510B" w:rsidRDefault="00C038E8" w:rsidP="002C4999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</w:pPr>
      <w:r w:rsidRPr="00C038E8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Education Exchanges Support Foundation </w:t>
      </w:r>
      <w:r w:rsidR="0004331B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(</w:t>
      </w:r>
      <w:r w:rsidR="00384889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hereinafter referred to as the </w:t>
      </w:r>
      <w:r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Foundation</w:t>
      </w:r>
      <w:r w:rsidR="0004331B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), </w:t>
      </w:r>
      <w:r w:rsidR="00384889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is announcing a </w:t>
      </w:r>
      <w:r w:rsidR="005876EC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call for applications</w:t>
      </w:r>
      <w:r w:rsidR="00384889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 for the</w:t>
      </w:r>
      <w:r w:rsidR="005876EC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 State Scholarships for master’s or</w:t>
      </w:r>
      <w:r w:rsidR="00384889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 doctoral degree students of the Lithuanian </w:t>
      </w:r>
      <w:r w:rsidR="002065C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higher education and research</w:t>
      </w:r>
      <w:r w:rsidR="00384889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 institutions for submitting the applications regarding </w:t>
      </w:r>
      <w:r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short-term</w:t>
      </w:r>
      <w:r w:rsidR="00384889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 studies at the foreign state universities, which have gained international recognition, for </w:t>
      </w:r>
      <w:r w:rsidR="00384889"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>the academic year</w:t>
      </w:r>
      <w:r w:rsidR="00384889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 </w:t>
      </w:r>
      <w:r w:rsidR="00384889"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>20</w:t>
      </w:r>
      <w:r w:rsidR="007D0E85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>21</w:t>
      </w:r>
      <w:r w:rsidR="00384889"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>–202</w:t>
      </w:r>
      <w:r w:rsidR="007D0E85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>2</w:t>
      </w:r>
      <w:r w:rsidR="002065C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.</w:t>
      </w:r>
    </w:p>
    <w:p w14:paraId="7732A92B" w14:textId="77777777" w:rsidR="003743FD" w:rsidRPr="0093510B" w:rsidRDefault="003743FD" w:rsidP="002C4999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</w:pPr>
    </w:p>
    <w:p w14:paraId="6D90BC5F" w14:textId="2EFBED10" w:rsidR="003743FD" w:rsidRPr="0093510B" w:rsidRDefault="003743FD" w:rsidP="002C4999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</w:pPr>
      <w:r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>D</w:t>
      </w:r>
      <w:r w:rsidR="007775AE"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 xml:space="preserve">uration of the </w:t>
      </w:r>
      <w:r w:rsidR="00C038E8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>short-term</w:t>
      </w:r>
      <w:r w:rsidR="005876EC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 xml:space="preserve"> master’s or </w:t>
      </w:r>
      <w:r w:rsidR="007775AE"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 xml:space="preserve">doctoral degree studies </w:t>
      </w:r>
      <w:r w:rsidR="0045570E"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 xml:space="preserve">– </w:t>
      </w:r>
      <w:r w:rsidR="007775AE"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 xml:space="preserve">not shorter than </w:t>
      </w:r>
      <w:r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>3 m</w:t>
      </w:r>
      <w:r w:rsidR="007775AE"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 xml:space="preserve">onths and not longer than </w:t>
      </w:r>
      <w:r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 xml:space="preserve">10 </w:t>
      </w:r>
      <w:r w:rsidR="007775AE"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>months</w:t>
      </w:r>
      <w:r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 xml:space="preserve"> (</w:t>
      </w:r>
      <w:r w:rsidR="007775AE"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>2 semesters</w:t>
      </w:r>
      <w:r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>).</w:t>
      </w:r>
    </w:p>
    <w:p w14:paraId="661461CB" w14:textId="77777777" w:rsidR="002C4999" w:rsidRPr="0093510B" w:rsidRDefault="002C4999" w:rsidP="002C499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</w:pPr>
    </w:p>
    <w:p w14:paraId="36F8A700" w14:textId="528C1199" w:rsidR="0004331B" w:rsidRPr="0093510B" w:rsidRDefault="007775AE" w:rsidP="002C49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</w:pPr>
      <w:r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>Requirements for the status of the candidate</w:t>
      </w:r>
      <w:r w:rsidR="0004331B"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>:</w:t>
      </w:r>
    </w:p>
    <w:p w14:paraId="7C2B874F" w14:textId="0C68C631" w:rsidR="0004331B" w:rsidRPr="0093510B" w:rsidRDefault="0004331B" w:rsidP="002C4999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</w:pPr>
      <w:r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B</w:t>
      </w:r>
      <w:r w:rsidR="007775AE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eing a citizen of the Republi</w:t>
      </w:r>
      <w:r w:rsidR="00463FE5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c of Lithuania or meeting other</w:t>
      </w:r>
      <w:r w:rsidR="007775AE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 requirements on the status of a person established under </w:t>
      </w:r>
      <w:r w:rsidR="002D070C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the Order of the Minister of Education and Science of the Republic of Lithuania of </w:t>
      </w:r>
      <w:r w:rsidR="00463FE5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22</w:t>
      </w:r>
      <w:r w:rsidR="002D070C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 </w:t>
      </w:r>
      <w:r w:rsidR="00463FE5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lastRenderedPageBreak/>
        <w:t>May</w:t>
      </w:r>
      <w:r w:rsidR="002D070C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 20</w:t>
      </w:r>
      <w:r w:rsidR="00463FE5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20</w:t>
      </w:r>
      <w:r w:rsidR="002D070C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 no. V-</w:t>
      </w:r>
      <w:r w:rsidR="00463FE5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771</w:t>
      </w:r>
      <w:r w:rsidR="002D070C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 “On Allocating State Funding to Studies, Academic Mobility and Lithuanian Education both in Lithuania and Abroad”</w:t>
      </w:r>
      <w:r w:rsidR="002065CB">
        <w:rPr>
          <w:rStyle w:val="Puslapioinaosnuoroda"/>
          <w:rFonts w:ascii="Times New Roman" w:eastAsia="Times New Roman" w:hAnsi="Times New Roman" w:cs="Times New Roman"/>
          <w:sz w:val="24"/>
          <w:szCs w:val="24"/>
          <w:lang w:val="en-GB" w:eastAsia="lt-LT"/>
        </w:rPr>
        <w:footnoteReference w:id="1"/>
      </w:r>
      <w:r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;</w:t>
      </w:r>
    </w:p>
    <w:p w14:paraId="2CF2D983" w14:textId="0504EFED" w:rsidR="0004331B" w:rsidRPr="0093510B" w:rsidRDefault="007775AE" w:rsidP="00C038E8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</w:pPr>
      <w:r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To be an excellent student </w:t>
      </w:r>
      <w:r w:rsidR="002065CB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of the</w:t>
      </w:r>
      <w:r w:rsidR="00463FE5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 master’s or</w:t>
      </w:r>
      <w:r w:rsidR="002065CB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 doctoral degree studies </w:t>
      </w:r>
      <w:r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of Lithuanian </w:t>
      </w:r>
      <w:r w:rsidR="00C038E8" w:rsidRPr="00C038E8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higher education and research institution</w:t>
      </w:r>
      <w:r w:rsidR="0004331B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;</w:t>
      </w:r>
    </w:p>
    <w:p w14:paraId="7B8F3B25" w14:textId="6B04F152" w:rsidR="0004331B" w:rsidRPr="0093510B" w:rsidRDefault="007775AE" w:rsidP="002C4999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</w:pPr>
      <w:r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To possess an agreement on accepting for studies from the university in a foreign state, which has gained international recognition</w:t>
      </w:r>
      <w:r w:rsidR="0004331B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;</w:t>
      </w:r>
    </w:p>
    <w:p w14:paraId="40DD025D" w14:textId="47FBA112" w:rsidR="0004331B" w:rsidRPr="0093510B" w:rsidRDefault="007775AE" w:rsidP="002C4999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</w:pPr>
      <w:r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Good command of the language, in which the studies shall be carried out </w:t>
      </w:r>
      <w:r w:rsidR="0004331B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– </w:t>
      </w:r>
      <w:r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not lower than advanced language user level B2 in accordance with the Common European Framework of Reference for Languages</w:t>
      </w:r>
      <w:r w:rsidR="0004331B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.</w:t>
      </w:r>
    </w:p>
    <w:p w14:paraId="79B07070" w14:textId="77777777" w:rsidR="002C4999" w:rsidRPr="0093510B" w:rsidRDefault="002C4999" w:rsidP="002C4999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</w:pPr>
    </w:p>
    <w:p w14:paraId="00D683E9" w14:textId="0E3491AE" w:rsidR="0004331B" w:rsidRPr="0093510B" w:rsidRDefault="005B5241" w:rsidP="002C49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</w:pPr>
      <w:r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>Selection criteria</w:t>
      </w:r>
      <w:r w:rsidR="0004331B"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>:</w:t>
      </w:r>
    </w:p>
    <w:p w14:paraId="408F21A4" w14:textId="42516569" w:rsidR="0004331B" w:rsidRPr="0093510B" w:rsidRDefault="005B5241" w:rsidP="002C4999">
      <w:pPr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</w:pPr>
      <w:r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Compliance of the submitted documents with the requirements established under the terms and conditions of the competition</w:t>
      </w:r>
      <w:r w:rsidR="0004331B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: </w:t>
      </w:r>
      <w:r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the </w:t>
      </w:r>
      <w:r w:rsidR="002D070C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application</w:t>
      </w:r>
      <w:r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 is submitted on time;</w:t>
      </w:r>
      <w:r w:rsidR="0004331B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 </w:t>
      </w:r>
      <w:r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all the necessary documents have been submitted</w:t>
      </w:r>
      <w:r w:rsidR="0004331B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;</w:t>
      </w:r>
    </w:p>
    <w:p w14:paraId="4E0A598F" w14:textId="3731CE6D" w:rsidR="0004331B" w:rsidRPr="0093510B" w:rsidRDefault="005B5241" w:rsidP="002C4999">
      <w:pPr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</w:pPr>
      <w:r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Compliance of the candidate with all the requirements on status established under the terms and conditions of the </w:t>
      </w:r>
      <w:r w:rsidR="002D070C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application</w:t>
      </w:r>
      <w:r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 </w:t>
      </w:r>
      <w:r w:rsidR="0004331B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(</w:t>
      </w:r>
      <w:r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see</w:t>
      </w:r>
      <w:r w:rsidR="0004331B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 </w:t>
      </w:r>
      <w:r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>Requirements on the status of the candidate</w:t>
      </w:r>
      <w:r w:rsidR="0004331B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);</w:t>
      </w:r>
    </w:p>
    <w:p w14:paraId="7E1AA51A" w14:textId="0D3B0E27" w:rsidR="0004331B" w:rsidRPr="0093510B" w:rsidRDefault="007775AE" w:rsidP="003A5579">
      <w:pPr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</w:pPr>
      <w:r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lastRenderedPageBreak/>
        <w:t>The relevance and significance of the achievements of the candidate’s studies and scientific (artistic) work in the respectful field of studies</w:t>
      </w:r>
      <w:r w:rsidR="0004331B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: </w:t>
      </w:r>
      <w:r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relevant results of the </w:t>
      </w:r>
      <w:r w:rsidR="00463FE5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master’s or </w:t>
      </w:r>
      <w:r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doctoral degree studies are assessed, including</w:t>
      </w:r>
      <w:r w:rsidR="0004331B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 </w:t>
      </w:r>
      <w:r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the previously executed/ currently carried out scientific (artistic) research</w:t>
      </w:r>
      <w:r w:rsidR="0004331B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, </w:t>
      </w:r>
      <w:r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scientific publications </w:t>
      </w:r>
      <w:r w:rsidR="003A5579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(</w:t>
      </w:r>
      <w:r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or publications in culture and art editions</w:t>
      </w:r>
      <w:r w:rsidR="003A5579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)</w:t>
      </w:r>
      <w:r w:rsidR="0004331B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, </w:t>
      </w:r>
      <w:r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participation in scientific (art) conferences or other science (art) events, the theme of the final work</w:t>
      </w:r>
      <w:r w:rsidR="0004331B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;</w:t>
      </w:r>
    </w:p>
    <w:p w14:paraId="5F3CD4B3" w14:textId="2ABD9D25" w:rsidR="0004331B" w:rsidRPr="0093510B" w:rsidRDefault="007775AE" w:rsidP="002C4999">
      <w:pPr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</w:pPr>
      <w:r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The relevance and significance of the achievements of the accepting university in the selected study and (or) science (art) field</w:t>
      </w:r>
      <w:r w:rsidR="0004331B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, </w:t>
      </w:r>
      <w:r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in the context of international recognition</w:t>
      </w:r>
      <w:r w:rsidR="0004331B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;</w:t>
      </w:r>
    </w:p>
    <w:p w14:paraId="3BB8B36A" w14:textId="3DD1A0BD" w:rsidR="0004331B" w:rsidRPr="0093510B" w:rsidRDefault="005B5241" w:rsidP="002C4999">
      <w:pPr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</w:pPr>
      <w:r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Compliance of the significant achievements of the accepting university in a certain field of studies and (or) science (art) with the defined study goals and envisaged scientific (artistic) research work of the candidate</w:t>
      </w:r>
      <w:r w:rsidR="00AD57B5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;</w:t>
      </w:r>
    </w:p>
    <w:p w14:paraId="37C7C1ED" w14:textId="6DAB1B10" w:rsidR="00AD57B5" w:rsidRPr="0093510B" w:rsidRDefault="005B5241" w:rsidP="002C4999">
      <w:pPr>
        <w:pStyle w:val="Sraopastraipa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</w:pPr>
      <w:r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Reasoning of the motivation of the candidate</w:t>
      </w:r>
      <w:r w:rsidR="00AD57B5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;</w:t>
      </w:r>
    </w:p>
    <w:p w14:paraId="05676177" w14:textId="2A32FAC8" w:rsidR="00AD57B5" w:rsidRPr="0093510B" w:rsidRDefault="005B5241" w:rsidP="002C4999">
      <w:pPr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</w:pPr>
      <w:r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Reasoning of the recommendation submitted by the academic supervisor of the final scientific </w:t>
      </w:r>
      <w:r w:rsidR="002065C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(art) </w:t>
      </w:r>
      <w:r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work</w:t>
      </w:r>
      <w:r w:rsidR="00AD57B5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.</w:t>
      </w:r>
    </w:p>
    <w:p w14:paraId="6A12C6D4" w14:textId="77777777" w:rsidR="00F90A2E" w:rsidRPr="0093510B" w:rsidRDefault="00F90A2E" w:rsidP="002C4999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</w:pPr>
    </w:p>
    <w:p w14:paraId="6D62A07C" w14:textId="25E19DD7" w:rsidR="0004331B" w:rsidRPr="0093510B" w:rsidRDefault="0015673D" w:rsidP="002C4999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en-GB" w:eastAsia="lt-LT"/>
        </w:rPr>
      </w:pPr>
      <w:r w:rsidRPr="0093510B">
        <w:rPr>
          <w:rFonts w:ascii="Times New Roman" w:eastAsia="Times New Roman" w:hAnsi="Times New Roman" w:cs="Times New Roman"/>
          <w:b/>
          <w:sz w:val="24"/>
          <w:szCs w:val="24"/>
          <w:lang w:val="en-GB" w:eastAsia="lt-LT"/>
        </w:rPr>
        <w:t>The allocated state funding</w:t>
      </w:r>
      <w:r w:rsidR="0004331B"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>:</w:t>
      </w:r>
    </w:p>
    <w:p w14:paraId="2094047A" w14:textId="77777777" w:rsidR="00463FE5" w:rsidRPr="00463FE5" w:rsidRDefault="0015673D" w:rsidP="002C4999">
      <w:pPr>
        <w:numPr>
          <w:ilvl w:val="0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</w:pPr>
      <w:r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>Scholarship</w:t>
      </w:r>
      <w:r w:rsidR="00463FE5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>:</w:t>
      </w:r>
    </w:p>
    <w:p w14:paraId="02978C73" w14:textId="77777777" w:rsidR="00463FE5" w:rsidRDefault="00463FE5" w:rsidP="00463FE5">
      <w:pPr>
        <w:pStyle w:val="Sraopastraipa"/>
        <w:numPr>
          <w:ilvl w:val="0"/>
          <w:numId w:val="9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>For master degree students – 480 EUR</w:t>
      </w:r>
      <w:r w:rsidR="0015673D" w:rsidRPr="00463FE5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 xml:space="preserve"> per month</w:t>
      </w:r>
      <w:r w:rsidR="0004331B" w:rsidRPr="00463FE5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. </w:t>
      </w:r>
    </w:p>
    <w:p w14:paraId="0D558A66" w14:textId="77777777" w:rsidR="00463FE5" w:rsidRDefault="00463FE5" w:rsidP="00463FE5">
      <w:pPr>
        <w:pStyle w:val="Sraopastraipa"/>
        <w:numPr>
          <w:ilvl w:val="0"/>
          <w:numId w:val="9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 xml:space="preserve">For doctoral students </w:t>
      </w:r>
      <w:r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– </w:t>
      </w:r>
      <w:r w:rsidRPr="00463FE5">
        <w:rPr>
          <w:rFonts w:ascii="Times New Roman" w:eastAsia="Times New Roman" w:hAnsi="Times New Roman" w:cs="Times New Roman"/>
          <w:b/>
          <w:sz w:val="24"/>
          <w:szCs w:val="24"/>
          <w:lang w:val="en-GB" w:eastAsia="lt-LT"/>
        </w:rPr>
        <w:t xml:space="preserve">600 </w:t>
      </w:r>
      <w:proofErr w:type="spellStart"/>
      <w:r w:rsidRPr="00463FE5">
        <w:rPr>
          <w:rFonts w:ascii="Times New Roman" w:eastAsia="Times New Roman" w:hAnsi="Times New Roman" w:cs="Times New Roman"/>
          <w:b/>
          <w:sz w:val="24"/>
          <w:szCs w:val="24"/>
          <w:lang w:val="en-GB" w:eastAsia="lt-LT"/>
        </w:rPr>
        <w:t>Eur</w:t>
      </w:r>
      <w:proofErr w:type="spellEnd"/>
      <w:r w:rsidRPr="00463FE5">
        <w:rPr>
          <w:rFonts w:ascii="Times New Roman" w:eastAsia="Times New Roman" w:hAnsi="Times New Roman" w:cs="Times New Roman"/>
          <w:b/>
          <w:sz w:val="24"/>
          <w:szCs w:val="24"/>
          <w:lang w:val="en-GB" w:eastAsia="lt-LT"/>
        </w:rPr>
        <w:t xml:space="preserve"> per month</w:t>
      </w:r>
      <w:r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. </w:t>
      </w:r>
    </w:p>
    <w:p w14:paraId="7BB39D58" w14:textId="3E43E65D" w:rsidR="0004331B" w:rsidRPr="00463FE5" w:rsidRDefault="0015673D" w:rsidP="00463FE5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</w:pPr>
      <w:r w:rsidRPr="00463FE5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It should be noted that the state scholarship allocated for a student, who leaves for </w:t>
      </w:r>
      <w:r w:rsidR="00C038E8" w:rsidRPr="00463FE5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short-term</w:t>
      </w:r>
      <w:r w:rsidRPr="00463FE5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 studies abroad, is to be indexed taking into consideration the local subsistence coefficients ratified by the Minister </w:t>
      </w:r>
      <w:r w:rsidRPr="00463FE5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lastRenderedPageBreak/>
        <w:t>of Education, Science and Sports</w:t>
      </w:r>
      <w:r w:rsidR="00641906" w:rsidRPr="00463FE5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 (the Order of the Minister can be found here:</w:t>
      </w:r>
      <w:r w:rsidR="0004331B" w:rsidRPr="00463FE5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 </w:t>
      </w:r>
      <w:bookmarkStart w:id="1" w:name="_ftn2"/>
      <w:r w:rsidR="00463FE5" w:rsidRPr="00463FE5">
        <w:rPr>
          <w:rStyle w:val="Hipersaitas"/>
          <w:rFonts w:ascii="Times New Roman" w:hAnsi="Times New Roman" w:cs="Times New Roman"/>
          <w:sz w:val="24"/>
          <w:szCs w:val="24"/>
        </w:rPr>
        <w:t>https://www.e-tar.lt/portal/lt/legalAct/866ddac09c2911ea9515f752ff221ec9/asr</w:t>
      </w:r>
      <w:r w:rsidR="00641906" w:rsidRPr="00463FE5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;</w:t>
      </w:r>
    </w:p>
    <w:p w14:paraId="34A8332E" w14:textId="097510C2" w:rsidR="0004331B" w:rsidRPr="0093510B" w:rsidRDefault="0015673D" w:rsidP="005124BF">
      <w:pPr>
        <w:numPr>
          <w:ilvl w:val="0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</w:pPr>
      <w:r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>The reimbursed share of the study price</w:t>
      </w:r>
      <w:r w:rsidR="00861B52"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 xml:space="preserve">. </w:t>
      </w:r>
      <w:r w:rsidRPr="0093510B">
        <w:rPr>
          <w:rFonts w:ascii="Times New Roman" w:eastAsia="Times New Roman" w:hAnsi="Times New Roman" w:cs="Times New Roman"/>
          <w:bCs/>
          <w:sz w:val="24"/>
          <w:szCs w:val="24"/>
          <w:lang w:val="en-GB" w:eastAsia="lt-LT"/>
        </w:rPr>
        <w:t>It should be highlighted that</w:t>
      </w:r>
      <w:r w:rsidR="0004331B" w:rsidRPr="0093510B">
        <w:rPr>
          <w:rFonts w:ascii="Times New Roman" w:eastAsia="Times New Roman" w:hAnsi="Times New Roman" w:cs="Times New Roman"/>
          <w:bCs/>
          <w:sz w:val="24"/>
          <w:szCs w:val="24"/>
          <w:lang w:val="en-GB" w:eastAsia="lt-LT"/>
        </w:rPr>
        <w:t xml:space="preserve"> </w:t>
      </w:r>
      <w:r w:rsidRPr="0093510B">
        <w:rPr>
          <w:rFonts w:ascii="Times New Roman" w:eastAsia="Times New Roman" w:hAnsi="Times New Roman" w:cs="Times New Roman"/>
          <w:bCs/>
          <w:sz w:val="24"/>
          <w:szCs w:val="24"/>
          <w:lang w:val="en-GB" w:eastAsia="lt-LT"/>
        </w:rPr>
        <w:t xml:space="preserve">reimbursement of a certain share of the price of the studies is linked with the prices of the </w:t>
      </w:r>
      <w:r w:rsidR="005124BF">
        <w:rPr>
          <w:rFonts w:ascii="Times New Roman" w:eastAsia="Times New Roman" w:hAnsi="Times New Roman" w:cs="Times New Roman"/>
          <w:bCs/>
          <w:sz w:val="24"/>
          <w:szCs w:val="24"/>
          <w:lang w:val="en-GB" w:eastAsia="lt-LT"/>
        </w:rPr>
        <w:t>national standard price of masters</w:t>
      </w:r>
      <w:r w:rsidRPr="0093510B">
        <w:rPr>
          <w:rFonts w:ascii="Times New Roman" w:eastAsia="Times New Roman" w:hAnsi="Times New Roman" w:cs="Times New Roman"/>
          <w:bCs/>
          <w:sz w:val="24"/>
          <w:szCs w:val="24"/>
          <w:lang w:val="en-GB" w:eastAsia="lt-LT"/>
        </w:rPr>
        <w:t xml:space="preserve"> doctoral degree studies in Lithuania</w:t>
      </w:r>
      <w:r w:rsidR="0004331B" w:rsidRPr="0093510B">
        <w:rPr>
          <w:rFonts w:ascii="Times New Roman" w:eastAsia="Times New Roman" w:hAnsi="Times New Roman" w:cs="Times New Roman"/>
          <w:bCs/>
          <w:sz w:val="24"/>
          <w:szCs w:val="24"/>
          <w:lang w:val="en-GB" w:eastAsia="lt-LT"/>
        </w:rPr>
        <w:t xml:space="preserve">, </w:t>
      </w:r>
      <w:r w:rsidR="00F41CBF" w:rsidRPr="0093510B">
        <w:rPr>
          <w:rFonts w:ascii="Times New Roman" w:eastAsia="Times New Roman" w:hAnsi="Times New Roman" w:cs="Times New Roman"/>
          <w:bCs/>
          <w:sz w:val="24"/>
          <w:szCs w:val="24"/>
          <w:lang w:val="en-GB" w:eastAsia="lt-LT"/>
        </w:rPr>
        <w:t>i.e. the allocated funding</w:t>
      </w:r>
      <w:r w:rsidR="0004331B" w:rsidRPr="0093510B">
        <w:rPr>
          <w:rFonts w:ascii="Times New Roman" w:eastAsia="Times New Roman" w:hAnsi="Times New Roman" w:cs="Times New Roman"/>
          <w:bCs/>
          <w:sz w:val="24"/>
          <w:szCs w:val="24"/>
          <w:lang w:val="en-GB" w:eastAsia="lt-LT"/>
        </w:rPr>
        <w:t xml:space="preserve"> </w:t>
      </w:r>
      <w:r w:rsidR="00F41CBF" w:rsidRPr="0093510B">
        <w:rPr>
          <w:rFonts w:ascii="Times New Roman" w:eastAsia="Times New Roman" w:hAnsi="Times New Roman" w:cs="Times New Roman"/>
          <w:bCs/>
          <w:sz w:val="24"/>
          <w:szCs w:val="24"/>
          <w:lang w:val="en-GB" w:eastAsia="lt-LT"/>
        </w:rPr>
        <w:t xml:space="preserve">shall not be higher than the maximal price of one year of </w:t>
      </w:r>
      <w:r w:rsidR="005124BF">
        <w:rPr>
          <w:rFonts w:ascii="Times New Roman" w:eastAsia="Times New Roman" w:hAnsi="Times New Roman" w:cs="Times New Roman"/>
          <w:bCs/>
          <w:sz w:val="24"/>
          <w:szCs w:val="24"/>
          <w:lang w:val="en-GB" w:eastAsia="lt-LT"/>
        </w:rPr>
        <w:t xml:space="preserve">masters or </w:t>
      </w:r>
      <w:r w:rsidR="00F41CBF" w:rsidRPr="0093510B">
        <w:rPr>
          <w:rFonts w:ascii="Times New Roman" w:eastAsia="Times New Roman" w:hAnsi="Times New Roman" w:cs="Times New Roman"/>
          <w:bCs/>
          <w:sz w:val="24"/>
          <w:szCs w:val="24"/>
          <w:lang w:val="en-GB" w:eastAsia="lt-LT"/>
        </w:rPr>
        <w:t xml:space="preserve">doctoral degree studies in the respectful field ratified in the Order of the Minister of Education, Science and Sports </w:t>
      </w:r>
      <w:r w:rsidR="003F51F7" w:rsidRPr="0093510B">
        <w:rPr>
          <w:rFonts w:ascii="Times New Roman" w:eastAsia="Times New Roman" w:hAnsi="Times New Roman" w:cs="Times New Roman"/>
          <w:bCs/>
          <w:sz w:val="24"/>
          <w:szCs w:val="24"/>
          <w:lang w:val="en-GB" w:eastAsia="lt-LT"/>
        </w:rPr>
        <w:t>(</w:t>
      </w:r>
      <w:r w:rsidR="00641906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the Order of the Minister can be found here:</w:t>
      </w:r>
      <w:r w:rsidR="00641906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 </w:t>
      </w:r>
      <w:r w:rsidR="005124BF" w:rsidRPr="005124BF">
        <w:rPr>
          <w:rStyle w:val="Hipersaitas"/>
          <w:rFonts w:ascii="Times New Roman" w:eastAsia="Times New Roman" w:hAnsi="Times New Roman" w:cs="Times New Roman"/>
          <w:sz w:val="24"/>
          <w:szCs w:val="24"/>
          <w:lang w:eastAsia="lt-LT"/>
        </w:rPr>
        <w:t>https://www.e-tar.lt/portal/lt/legalAct/8b48d640623411eb9dc7b575f08e8bea</w:t>
      </w:r>
      <w:r w:rsidR="00861B52" w:rsidRPr="0093510B">
        <w:rPr>
          <w:rFonts w:ascii="Times New Roman" w:eastAsia="Times New Roman" w:hAnsi="Times New Roman" w:cs="Times New Roman"/>
          <w:bCs/>
          <w:sz w:val="24"/>
          <w:szCs w:val="24"/>
          <w:lang w:val="en-GB" w:eastAsia="lt-LT"/>
        </w:rPr>
        <w:t>)</w:t>
      </w:r>
      <w:r w:rsidR="0004331B" w:rsidRPr="0093510B">
        <w:rPr>
          <w:rFonts w:ascii="Times New Roman" w:eastAsia="Times New Roman" w:hAnsi="Times New Roman" w:cs="Times New Roman"/>
          <w:bCs/>
          <w:sz w:val="24"/>
          <w:szCs w:val="24"/>
          <w:lang w:val="en-GB" w:eastAsia="lt-LT"/>
        </w:rPr>
        <w:t>.</w:t>
      </w:r>
      <w:r w:rsidR="0004331B"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 xml:space="preserve"> </w:t>
      </w:r>
      <w:r w:rsidR="00F41CBF" w:rsidRPr="0093510B">
        <w:rPr>
          <w:rFonts w:ascii="Times New Roman" w:eastAsia="Times New Roman" w:hAnsi="Times New Roman" w:cs="Times New Roman"/>
          <w:bCs/>
          <w:sz w:val="24"/>
          <w:szCs w:val="24"/>
          <w:lang w:val="en-GB" w:eastAsia="lt-LT"/>
        </w:rPr>
        <w:t>In case the candidate travels for incomplete academic semester, the price of the studies shall be calculated taking into consideration the factual period of time, for which it is travelled</w:t>
      </w:r>
      <w:bookmarkStart w:id="2" w:name="_ftn3"/>
      <w:r w:rsidR="00861B52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;</w:t>
      </w:r>
    </w:p>
    <w:p w14:paraId="33C02914" w14:textId="3870BEDB" w:rsidR="0004331B" w:rsidRPr="0093510B" w:rsidRDefault="00F41CBF" w:rsidP="002C4999">
      <w:pPr>
        <w:numPr>
          <w:ilvl w:val="0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</w:pPr>
      <w:r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>Travel reimbursement</w:t>
      </w:r>
      <w:r w:rsidR="0004331B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, </w:t>
      </w:r>
      <w:r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taking into consideration the distance from the place of residence (the city) and the location of studies (the city)</w:t>
      </w:r>
      <w:r w:rsidR="00641906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, according to the European Commission distance calculator (more information on size of the travel reimbursement can be found here: </w:t>
      </w:r>
      <w:hyperlink r:id="rId8" w:anchor="dalis-keliones-ismokos" w:history="1">
        <w:r w:rsidR="00641906" w:rsidRPr="00E42143">
          <w:rPr>
            <w:rStyle w:val="Hipersaitas"/>
            <w:rFonts w:ascii="Times New Roman" w:eastAsia="Times New Roman" w:hAnsi="Times New Roman" w:cs="Times New Roman"/>
            <w:sz w:val="24"/>
            <w:szCs w:val="24"/>
            <w:lang w:eastAsia="lt-LT"/>
          </w:rPr>
          <w:t>https://stipendijos.lt/svarbu/#dalis-keliones-ismokos</w:t>
        </w:r>
      </w:hyperlink>
      <w:r w:rsidR="00641906">
        <w:rPr>
          <w:rFonts w:ascii="Times New Roman" w:eastAsia="Times New Roman" w:hAnsi="Times New Roman" w:cs="Times New Roman"/>
          <w:sz w:val="24"/>
          <w:szCs w:val="24"/>
          <w:lang w:eastAsia="lt-LT"/>
        </w:rPr>
        <w:t>)</w:t>
      </w:r>
    </w:p>
    <w:p w14:paraId="6DF4B509" w14:textId="77777777" w:rsidR="00F90A2E" w:rsidRPr="0093510B" w:rsidRDefault="00F90A2E" w:rsidP="002C4999">
      <w:pPr>
        <w:spacing w:after="0" w:line="240" w:lineRule="auto"/>
        <w:ind w:left="709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</w:pPr>
    </w:p>
    <w:p w14:paraId="5FD21321" w14:textId="6971556B" w:rsidR="0004331B" w:rsidRPr="0093510B" w:rsidRDefault="00061DCF" w:rsidP="00F90A2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</w:pPr>
      <w:r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 xml:space="preserve">It should be noted that in case of a situation, when the </w:t>
      </w:r>
      <w:r w:rsidR="002D070C"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>application</w:t>
      </w:r>
      <w:r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>s of the candidates are of equal value, the priority shall be granted to the candidates</w:t>
      </w:r>
      <w:r w:rsidR="0004331B"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 xml:space="preserve">, </w:t>
      </w:r>
      <w:r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>who have other sources for funding the scholarship</w:t>
      </w:r>
      <w:r w:rsidR="0004331B"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 xml:space="preserve">, </w:t>
      </w:r>
      <w:r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>the price of the studies or travel disbursement</w:t>
      </w:r>
      <w:r w:rsidR="0004331B"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 xml:space="preserve">. </w:t>
      </w:r>
      <w:r w:rsidR="005124BF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 xml:space="preserve">Double financing is not allowed, e. g. if a person receives </w:t>
      </w:r>
      <w:r w:rsidR="005124BF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lastRenderedPageBreak/>
        <w:t xml:space="preserve">other country’s scholarship, the scholarship of the Foundation will not be allocated, however other types of support may be allocated. </w:t>
      </w:r>
    </w:p>
    <w:p w14:paraId="1934B261" w14:textId="77777777" w:rsidR="00F90A2E" w:rsidRPr="0093510B" w:rsidRDefault="00F90A2E" w:rsidP="002C4999">
      <w:pPr>
        <w:spacing w:after="0" w:line="240" w:lineRule="auto"/>
        <w:ind w:left="709"/>
        <w:jc w:val="both"/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</w:pPr>
    </w:p>
    <w:p w14:paraId="15AC0177" w14:textId="6482D580" w:rsidR="0004331B" w:rsidRPr="0093510B" w:rsidRDefault="00061DCF" w:rsidP="002C499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</w:pPr>
      <w:r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 xml:space="preserve">Documents to be submitted for the competition </w:t>
      </w:r>
      <w:r w:rsidR="0004331B"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>(</w:t>
      </w:r>
      <w:r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 xml:space="preserve">scanned documents must be submitted via </w:t>
      </w:r>
      <w:r w:rsidR="002D070C"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>application</w:t>
      </w:r>
      <w:r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 xml:space="preserve"> submission system</w:t>
      </w:r>
      <w:r w:rsidR="0004331B"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 xml:space="preserve">. </w:t>
      </w:r>
      <w:r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 xml:space="preserve">More information can be found by pressing the link for submission of the </w:t>
      </w:r>
      <w:r w:rsidR="002D070C"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>application</w:t>
      </w:r>
      <w:r w:rsidR="0004331B"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>):</w:t>
      </w:r>
    </w:p>
    <w:p w14:paraId="02C0FDFD" w14:textId="7C04E9B2" w:rsidR="0004331B" w:rsidRPr="0093510B" w:rsidRDefault="00773140" w:rsidP="00C038E8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</w:pPr>
      <w:hyperlink r:id="rId9" w:history="1">
        <w:r w:rsidR="002D070C" w:rsidRPr="00641906">
          <w:rPr>
            <w:rStyle w:val="Hipersaitas"/>
            <w:rFonts w:ascii="Times New Roman" w:eastAsia="Times New Roman" w:hAnsi="Times New Roman" w:cs="Times New Roman"/>
            <w:sz w:val="24"/>
            <w:szCs w:val="24"/>
            <w:lang w:val="en-GB" w:eastAsia="lt-LT"/>
          </w:rPr>
          <w:t>Application</w:t>
        </w:r>
        <w:r w:rsidR="00C038E8" w:rsidRPr="00641906">
          <w:rPr>
            <w:rStyle w:val="Hipersaitas"/>
            <w:rFonts w:ascii="Times New Roman" w:eastAsia="Times New Roman" w:hAnsi="Times New Roman" w:cs="Times New Roman"/>
            <w:sz w:val="24"/>
            <w:szCs w:val="24"/>
            <w:lang w:val="en-GB" w:eastAsia="lt-LT"/>
          </w:rPr>
          <w:t xml:space="preserve"> for Education Exchanges Support Foundation</w:t>
        </w:r>
        <w:r w:rsidR="00F90A2E" w:rsidRPr="00641906">
          <w:rPr>
            <w:rStyle w:val="Hipersaitas"/>
            <w:rFonts w:ascii="Times New Roman" w:eastAsia="Times New Roman" w:hAnsi="Times New Roman" w:cs="Times New Roman"/>
            <w:sz w:val="24"/>
            <w:szCs w:val="24"/>
            <w:lang w:val="en-GB" w:eastAsia="lt-LT"/>
          </w:rPr>
          <w:t>,</w:t>
        </w:r>
        <w:r w:rsidR="0004331B" w:rsidRPr="00641906">
          <w:rPr>
            <w:rStyle w:val="Hipersaitas"/>
            <w:rFonts w:ascii="Times New Roman" w:eastAsia="Times New Roman" w:hAnsi="Times New Roman" w:cs="Times New Roman"/>
            <w:sz w:val="24"/>
            <w:szCs w:val="24"/>
            <w:lang w:val="en-GB" w:eastAsia="lt-LT"/>
          </w:rPr>
          <w:t xml:space="preserve"> </w:t>
        </w:r>
        <w:r w:rsidR="002C74DD" w:rsidRPr="00641906">
          <w:rPr>
            <w:rStyle w:val="Hipersaitas"/>
            <w:rFonts w:ascii="Times New Roman" w:eastAsia="Times New Roman" w:hAnsi="Times New Roman" w:cs="Times New Roman"/>
            <w:sz w:val="24"/>
            <w:szCs w:val="24"/>
            <w:lang w:val="en-GB" w:eastAsia="lt-LT"/>
          </w:rPr>
          <w:t xml:space="preserve">completed via </w:t>
        </w:r>
        <w:r w:rsidR="002D070C" w:rsidRPr="00641906">
          <w:rPr>
            <w:rStyle w:val="Hipersaitas"/>
            <w:rFonts w:ascii="Times New Roman" w:eastAsia="Times New Roman" w:hAnsi="Times New Roman" w:cs="Times New Roman"/>
            <w:sz w:val="24"/>
            <w:szCs w:val="24"/>
            <w:lang w:val="en-GB" w:eastAsia="lt-LT"/>
          </w:rPr>
          <w:t>application</w:t>
        </w:r>
        <w:r w:rsidR="002C74DD" w:rsidRPr="00641906">
          <w:rPr>
            <w:rStyle w:val="Hipersaitas"/>
            <w:rFonts w:ascii="Times New Roman" w:eastAsia="Times New Roman" w:hAnsi="Times New Roman" w:cs="Times New Roman"/>
            <w:sz w:val="24"/>
            <w:szCs w:val="24"/>
            <w:lang w:val="en-GB" w:eastAsia="lt-LT"/>
          </w:rPr>
          <w:t xml:space="preserve"> submission system</w:t>
        </w:r>
      </w:hyperlink>
      <w:r w:rsidR="00995290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.</w:t>
      </w:r>
    </w:p>
    <w:p w14:paraId="40DC7886" w14:textId="0612DAA4" w:rsidR="0004331B" w:rsidRPr="0093510B" w:rsidRDefault="002C74DD" w:rsidP="00C038E8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</w:pPr>
      <w:r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A letter from </w:t>
      </w:r>
      <w:r w:rsidR="00C038E8" w:rsidRPr="00C038E8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higher education and research institution</w:t>
      </w:r>
      <w:r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, in which the candidate is studying</w:t>
      </w:r>
      <w:r w:rsidR="0004331B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, </w:t>
      </w:r>
      <w:r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validating the status of the</w:t>
      </w:r>
      <w:r w:rsidR="005124BF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 master’s or</w:t>
      </w:r>
      <w:r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 doctoral degree student</w:t>
      </w:r>
      <w:r w:rsidR="0004331B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, </w:t>
      </w:r>
      <w:r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also indicating the envisaged duration of the studies at a foreign state university</w:t>
      </w:r>
      <w:r w:rsidR="0004331B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. </w:t>
      </w:r>
      <w:r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The letter must be signed by an authorised person</w:t>
      </w:r>
      <w:r w:rsidR="0004331B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, </w:t>
      </w:r>
      <w:r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following the internal procedure ratified in the science and study institution</w:t>
      </w:r>
      <w:r w:rsidR="00995290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.</w:t>
      </w:r>
    </w:p>
    <w:p w14:paraId="65088D90" w14:textId="7FA0C3BF" w:rsidR="0004331B" w:rsidRPr="0093510B" w:rsidRDefault="002C74DD" w:rsidP="00C038E8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</w:pPr>
      <w:r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Copies of the awarded </w:t>
      </w:r>
      <w:r w:rsidR="005124BF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bachelor’s degree diploma (for master’s degree students) or m</w:t>
      </w:r>
      <w:r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aster’s </w:t>
      </w:r>
      <w:r w:rsidR="005124BF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d</w:t>
      </w:r>
      <w:r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egree diploma</w:t>
      </w:r>
      <w:r w:rsidR="005124BF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 (for doctoral students</w:t>
      </w:r>
      <w:r w:rsidR="00F90A2E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)</w:t>
      </w:r>
      <w:r w:rsidR="0004331B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, </w:t>
      </w:r>
      <w:r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including the </w:t>
      </w:r>
      <w:r w:rsidR="00C038E8" w:rsidRPr="00C038E8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diploma supplement</w:t>
      </w:r>
      <w:r w:rsidR="00995290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.</w:t>
      </w:r>
    </w:p>
    <w:p w14:paraId="142BB8D6" w14:textId="53326C1A" w:rsidR="0004331B" w:rsidRPr="0093510B" w:rsidRDefault="002C74DD" w:rsidP="002C4999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</w:pPr>
      <w:r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Certificate on the current results of the studies</w:t>
      </w:r>
      <w:r w:rsidR="0004331B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, </w:t>
      </w:r>
      <w:r w:rsidR="009D3F27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including </w:t>
      </w:r>
      <w:r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passed doctoral degree examinations</w:t>
      </w:r>
      <w:r w:rsidR="0004331B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, </w:t>
      </w:r>
      <w:r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in case any examinations have already been passed</w:t>
      </w:r>
      <w:r w:rsidR="00995290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.</w:t>
      </w:r>
    </w:p>
    <w:p w14:paraId="6C5EB651" w14:textId="5AE59923" w:rsidR="00B35A46" w:rsidRPr="0093510B" w:rsidRDefault="00995290" w:rsidP="002C4999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</w:pPr>
      <w:r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Document which would indicate the scientific (art) researches previously carried out by the candidate or currently implemented by the candidate</w:t>
      </w:r>
      <w:r w:rsidR="00B35A46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, </w:t>
      </w:r>
      <w:r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scientific publications</w:t>
      </w:r>
      <w:r w:rsidR="008D6E64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 (</w:t>
      </w:r>
      <w:r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or publications in editions on culture and science</w:t>
      </w:r>
      <w:r w:rsidR="008D6E64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)</w:t>
      </w:r>
      <w:r w:rsidR="00B35A46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, </w:t>
      </w:r>
      <w:r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participation in scientific </w:t>
      </w:r>
      <w:r w:rsidR="008D6E64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(</w:t>
      </w:r>
      <w:r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art</w:t>
      </w:r>
      <w:r w:rsidR="008D6E64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) </w:t>
      </w:r>
      <w:r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conferences or other </w:t>
      </w:r>
      <w:r w:rsidR="002C74DD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science (art) events</w:t>
      </w:r>
      <w:r w:rsidR="00B35A46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, </w:t>
      </w:r>
      <w:r w:rsidR="002C74DD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theme of the final work</w:t>
      </w:r>
      <w:r w:rsidR="00B35A46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. </w:t>
      </w:r>
    </w:p>
    <w:p w14:paraId="088533B2" w14:textId="7F056229" w:rsidR="0004331B" w:rsidRPr="0093510B" w:rsidRDefault="009D3F27" w:rsidP="002C4999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lastRenderedPageBreak/>
        <w:t>Study plan</w:t>
      </w:r>
      <w:r w:rsidR="00995290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 and description of the planned scientific (artistic) work</w:t>
      </w:r>
      <w:r w:rsidR="0004331B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, </w:t>
      </w:r>
      <w:r w:rsidR="00995290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expressly linking it with the achievements of the foreign state university which has gained international recognition in a certain field of studies and (or) branch of science (art)</w:t>
      </w:r>
      <w:r w:rsidR="0004331B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. </w:t>
      </w:r>
      <w:r w:rsidR="00995290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The study </w:t>
      </w:r>
      <w:r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plan</w:t>
      </w:r>
      <w:r w:rsidR="00995290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 must be agreed upon with the accepting university.</w:t>
      </w:r>
    </w:p>
    <w:p w14:paraId="791CE749" w14:textId="3C618CA7" w:rsidR="0004331B" w:rsidRPr="0093510B" w:rsidRDefault="00061DCF" w:rsidP="002C4999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</w:pPr>
      <w:r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Motivational letter.</w:t>
      </w:r>
    </w:p>
    <w:p w14:paraId="64E1E17D" w14:textId="3BE3C210" w:rsidR="0004331B" w:rsidRPr="0093510B" w:rsidRDefault="0004331B" w:rsidP="002C4999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</w:pPr>
      <w:r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1 re</w:t>
      </w:r>
      <w:r w:rsidR="00061DCF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commendation</w:t>
      </w:r>
      <w:r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, </w:t>
      </w:r>
      <w:r w:rsidR="00061DCF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prepared in the course of the last 6 months by the academic supervisor of the final scientific (artistic) work of the candidate</w:t>
      </w:r>
      <w:r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, </w:t>
      </w:r>
      <w:r w:rsidR="00061DCF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including reasoning</w:t>
      </w:r>
      <w:r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, </w:t>
      </w:r>
      <w:r w:rsidR="00061DCF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why the candidate should travel for </w:t>
      </w:r>
      <w:r w:rsidR="00C038E8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short-term</w:t>
      </w:r>
      <w:r w:rsidR="00061DCF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 studies at a certain university in a foreign state.</w:t>
      </w:r>
    </w:p>
    <w:p w14:paraId="48946FEC" w14:textId="2345FF9C" w:rsidR="0004331B" w:rsidRPr="0093510B" w:rsidRDefault="00061DCF" w:rsidP="002C4999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</w:pPr>
      <w:r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Agreement to accept the candidate for the studies from the foreign state university which has gained international recognition.</w:t>
      </w:r>
    </w:p>
    <w:p w14:paraId="01967FB7" w14:textId="7C0CA37C" w:rsidR="0004331B" w:rsidRPr="0093510B" w:rsidRDefault="00061DCF" w:rsidP="002C4999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</w:pPr>
      <w:r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A document </w:t>
      </w:r>
      <w:r w:rsidR="00995290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confirming good command of the language, in which the studies shall take place</w:t>
      </w:r>
      <w:r w:rsidR="0004331B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 (</w:t>
      </w:r>
      <w:r w:rsidR="00995290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not lower than advanced language used level </w:t>
      </w:r>
      <w:r w:rsidR="00724B61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B2</w:t>
      </w:r>
      <w:r w:rsidR="00995290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 in accordance with the Common European Framework of Reference for Languages</w:t>
      </w:r>
      <w:r w:rsidR="0004331B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 – </w:t>
      </w:r>
      <w:proofErr w:type="spellStart"/>
      <w:r w:rsidR="0004331B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Europass</w:t>
      </w:r>
      <w:proofErr w:type="spellEnd"/>
      <w:r w:rsidR="0004331B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 </w:t>
      </w:r>
      <w:r w:rsidR="00995290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language passport.</w:t>
      </w:r>
    </w:p>
    <w:p w14:paraId="05AE2DD5" w14:textId="6817352C" w:rsidR="0004331B" w:rsidRPr="0093510B" w:rsidRDefault="00061DCF" w:rsidP="002C4999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</w:pPr>
      <w:r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Curriculum Vitae </w:t>
      </w:r>
      <w:r w:rsidR="0004331B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(CV).</w:t>
      </w:r>
    </w:p>
    <w:p w14:paraId="2E71D56C" w14:textId="77777777" w:rsidR="00574815" w:rsidRPr="0093510B" w:rsidRDefault="00574815" w:rsidP="0057481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</w:pPr>
    </w:p>
    <w:p w14:paraId="60155CE2" w14:textId="2938D20C" w:rsidR="00574815" w:rsidRPr="0093510B" w:rsidRDefault="009D3F27" w:rsidP="00574815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n-GB" w:eastAsia="lt-LT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en-GB" w:eastAsia="lt-LT"/>
        </w:rPr>
        <w:t xml:space="preserve">NOTE: </w:t>
      </w:r>
      <w:r w:rsidR="0015673D" w:rsidRPr="0093510B">
        <w:rPr>
          <w:rFonts w:ascii="Times New Roman" w:eastAsia="Times New Roman" w:hAnsi="Times New Roman" w:cs="Times New Roman"/>
          <w:b/>
          <w:sz w:val="24"/>
          <w:szCs w:val="24"/>
          <w:lang w:val="en-GB" w:eastAsia="lt-LT"/>
        </w:rPr>
        <w:t>It is not compulsory to receive credits</w:t>
      </w:r>
      <w:r>
        <w:rPr>
          <w:rFonts w:ascii="Times New Roman" w:eastAsia="Times New Roman" w:hAnsi="Times New Roman" w:cs="Times New Roman"/>
          <w:b/>
          <w:sz w:val="24"/>
          <w:szCs w:val="24"/>
          <w:lang w:val="en-GB" w:eastAsia="lt-LT"/>
        </w:rPr>
        <w:t xml:space="preserve"> for doctoral students</w:t>
      </w:r>
      <w:r w:rsidR="0015673D" w:rsidRPr="0093510B">
        <w:rPr>
          <w:rFonts w:ascii="Times New Roman" w:eastAsia="Times New Roman" w:hAnsi="Times New Roman" w:cs="Times New Roman"/>
          <w:b/>
          <w:sz w:val="24"/>
          <w:szCs w:val="24"/>
          <w:lang w:val="en-GB" w:eastAsia="lt-LT"/>
        </w:rPr>
        <w:t xml:space="preserve"> in the course of the</w:t>
      </w:r>
      <w:r>
        <w:rPr>
          <w:rFonts w:ascii="Times New Roman" w:eastAsia="Times New Roman" w:hAnsi="Times New Roman" w:cs="Times New Roman"/>
          <w:b/>
          <w:sz w:val="24"/>
          <w:szCs w:val="24"/>
          <w:lang w:val="en-GB" w:eastAsia="lt-LT"/>
        </w:rPr>
        <w:t>ir</w:t>
      </w:r>
      <w:r w:rsidR="0015673D" w:rsidRPr="0093510B">
        <w:rPr>
          <w:rFonts w:ascii="Times New Roman" w:eastAsia="Times New Roman" w:hAnsi="Times New Roman" w:cs="Times New Roman"/>
          <w:b/>
          <w:sz w:val="24"/>
          <w:szCs w:val="24"/>
          <w:lang w:val="en-GB" w:eastAsia="lt-LT"/>
        </w:rPr>
        <w:t xml:space="preserve"> </w:t>
      </w:r>
      <w:r w:rsidR="00C038E8" w:rsidRPr="00C038E8">
        <w:rPr>
          <w:rFonts w:ascii="Times New Roman" w:eastAsia="Times New Roman" w:hAnsi="Times New Roman" w:cs="Times New Roman"/>
          <w:b/>
          <w:sz w:val="24"/>
          <w:szCs w:val="24"/>
          <w:lang w:val="en-GB" w:eastAsia="lt-LT"/>
        </w:rPr>
        <w:t xml:space="preserve">short-term </w:t>
      </w:r>
      <w:r w:rsidR="0015673D" w:rsidRPr="0093510B">
        <w:rPr>
          <w:rFonts w:ascii="Times New Roman" w:eastAsia="Times New Roman" w:hAnsi="Times New Roman" w:cs="Times New Roman"/>
          <w:b/>
          <w:sz w:val="24"/>
          <w:szCs w:val="24"/>
          <w:lang w:val="en-GB" w:eastAsia="lt-LT"/>
        </w:rPr>
        <w:t>studies</w:t>
      </w:r>
      <w:r w:rsidR="00574815" w:rsidRPr="0093510B">
        <w:rPr>
          <w:rFonts w:ascii="Times New Roman" w:eastAsia="Times New Roman" w:hAnsi="Times New Roman" w:cs="Times New Roman"/>
          <w:b/>
          <w:sz w:val="24"/>
          <w:szCs w:val="24"/>
          <w:lang w:val="en-GB" w:eastAsia="lt-LT"/>
        </w:rPr>
        <w:t xml:space="preserve">, </w:t>
      </w:r>
      <w:r w:rsidR="0015673D" w:rsidRPr="0093510B">
        <w:rPr>
          <w:rFonts w:ascii="Times New Roman" w:eastAsia="Times New Roman" w:hAnsi="Times New Roman" w:cs="Times New Roman"/>
          <w:b/>
          <w:sz w:val="24"/>
          <w:szCs w:val="24"/>
          <w:lang w:val="en-GB" w:eastAsia="lt-LT"/>
        </w:rPr>
        <w:t>i.e. it is possible to engage in another type of activity simultaneously</w:t>
      </w:r>
      <w:r w:rsidR="00574815" w:rsidRPr="0093510B">
        <w:rPr>
          <w:rFonts w:ascii="Times New Roman" w:eastAsia="Times New Roman" w:hAnsi="Times New Roman" w:cs="Times New Roman"/>
          <w:b/>
          <w:sz w:val="24"/>
          <w:szCs w:val="24"/>
          <w:lang w:val="en-GB" w:eastAsia="lt-LT"/>
        </w:rPr>
        <w:t xml:space="preserve">, </w:t>
      </w:r>
      <w:r w:rsidR="0015673D" w:rsidRPr="0093510B">
        <w:rPr>
          <w:rFonts w:ascii="Times New Roman" w:eastAsia="Times New Roman" w:hAnsi="Times New Roman" w:cs="Times New Roman"/>
          <w:b/>
          <w:sz w:val="24"/>
          <w:szCs w:val="24"/>
          <w:lang w:val="en-GB" w:eastAsia="lt-LT"/>
        </w:rPr>
        <w:t>provided that it is envisaged under the doctoral degree study curriculum</w:t>
      </w:r>
      <w:r w:rsidR="00574815" w:rsidRPr="0093510B">
        <w:rPr>
          <w:rFonts w:ascii="Times New Roman" w:eastAsia="Times New Roman" w:hAnsi="Times New Roman" w:cs="Times New Roman"/>
          <w:b/>
          <w:sz w:val="24"/>
          <w:szCs w:val="24"/>
          <w:lang w:val="en-GB" w:eastAsia="lt-LT"/>
        </w:rPr>
        <w:t>.</w:t>
      </w:r>
    </w:p>
    <w:p w14:paraId="0620E727" w14:textId="77777777" w:rsidR="00724B61" w:rsidRPr="0093510B" w:rsidRDefault="00724B61" w:rsidP="00724B61">
      <w:p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</w:pPr>
    </w:p>
    <w:p w14:paraId="37506691" w14:textId="7C9BC3DD" w:rsidR="0004331B" w:rsidRPr="0093510B" w:rsidRDefault="00224D2D" w:rsidP="002C49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</w:pPr>
      <w:r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 xml:space="preserve">Submission of </w:t>
      </w:r>
      <w:r w:rsidR="002D070C"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>application</w:t>
      </w:r>
      <w:r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>s and course of the competition</w:t>
      </w:r>
      <w:r w:rsidR="0004331B"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>:</w:t>
      </w:r>
    </w:p>
    <w:p w14:paraId="227BA75D" w14:textId="26689144" w:rsidR="0004331B" w:rsidRPr="0093510B" w:rsidRDefault="00224D2D" w:rsidP="002C4999">
      <w:pPr>
        <w:numPr>
          <w:ilvl w:val="0"/>
          <w:numId w:val="6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</w:pPr>
      <w:r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lastRenderedPageBreak/>
        <w:t xml:space="preserve">Electronic </w:t>
      </w:r>
      <w:r w:rsidR="002D070C"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>application</w:t>
      </w:r>
      <w:r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 xml:space="preserve"> is submitted to the </w:t>
      </w:r>
      <w:r w:rsidR="00C038E8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>Foundation</w:t>
      </w:r>
      <w:r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 xml:space="preserve"> until </w:t>
      </w:r>
      <w:r w:rsidR="0045533D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>30</w:t>
      </w:r>
      <w:r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 xml:space="preserve"> </w:t>
      </w:r>
      <w:r w:rsidR="0045533D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>June</w:t>
      </w:r>
      <w:r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 xml:space="preserve"> </w:t>
      </w:r>
      <w:r w:rsidR="00B35A46"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>20</w:t>
      </w:r>
      <w:r w:rsidR="004A7455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>2</w:t>
      </w:r>
      <w:r w:rsidR="0098254A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>1</w:t>
      </w:r>
      <w:r w:rsidR="00B35A46"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 xml:space="preserve"> </w:t>
      </w:r>
      <w:r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>inclusively</w:t>
      </w:r>
      <w:r w:rsidR="0004331B"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 xml:space="preserve"> (</w:t>
      </w:r>
      <w:hyperlink r:id="rId10" w:history="1">
        <w:r w:rsidRPr="00641906">
          <w:rPr>
            <w:rStyle w:val="Hipersaitas"/>
            <w:rFonts w:ascii="Times New Roman" w:eastAsia="Times New Roman" w:hAnsi="Times New Roman" w:cs="Times New Roman"/>
            <w:b/>
            <w:bCs/>
            <w:sz w:val="24"/>
            <w:szCs w:val="24"/>
            <w:lang w:val="en-GB" w:eastAsia="lt-LT"/>
          </w:rPr>
          <w:t xml:space="preserve">it is completed on the </w:t>
        </w:r>
        <w:r w:rsidR="002D070C" w:rsidRPr="00641906">
          <w:rPr>
            <w:rStyle w:val="Hipersaitas"/>
            <w:rFonts w:ascii="Times New Roman" w:eastAsia="Times New Roman" w:hAnsi="Times New Roman" w:cs="Times New Roman"/>
            <w:b/>
            <w:bCs/>
            <w:sz w:val="24"/>
            <w:szCs w:val="24"/>
            <w:lang w:val="en-GB" w:eastAsia="lt-LT"/>
          </w:rPr>
          <w:t>application</w:t>
        </w:r>
        <w:r w:rsidRPr="00641906">
          <w:rPr>
            <w:rStyle w:val="Hipersaitas"/>
            <w:rFonts w:ascii="Times New Roman" w:eastAsia="Times New Roman" w:hAnsi="Times New Roman" w:cs="Times New Roman"/>
            <w:b/>
            <w:bCs/>
            <w:sz w:val="24"/>
            <w:szCs w:val="24"/>
            <w:lang w:val="en-GB" w:eastAsia="lt-LT"/>
          </w:rPr>
          <w:t xml:space="preserve"> submission system</w:t>
        </w:r>
      </w:hyperlink>
      <w:r w:rsidR="0004331B"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>)</w:t>
      </w:r>
      <w:r w:rsidR="0004331B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;</w:t>
      </w:r>
    </w:p>
    <w:p w14:paraId="7CD06543" w14:textId="162E1A31" w:rsidR="0004331B" w:rsidRPr="0093510B" w:rsidRDefault="00FD2FCE" w:rsidP="00FD2FCE">
      <w:pPr>
        <w:numPr>
          <w:ilvl w:val="0"/>
          <w:numId w:val="6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E</w:t>
      </w:r>
      <w:r w:rsidRPr="00FD2FCE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ligibility </w:t>
      </w:r>
      <w:r w:rsidR="00224D2D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of the </w:t>
      </w:r>
      <w:r w:rsidR="002D070C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application</w:t>
      </w:r>
      <w:r w:rsidR="00224D2D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s is assessed after their submission</w:t>
      </w:r>
      <w:r w:rsidR="0004331B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, </w:t>
      </w:r>
      <w:r w:rsidR="00224D2D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later on – the quality of the </w:t>
      </w:r>
      <w:r w:rsidR="002D070C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application</w:t>
      </w:r>
      <w:r w:rsidR="00224D2D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s is evaluated</w:t>
      </w:r>
      <w:r w:rsidR="0004331B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. </w:t>
      </w:r>
      <w:r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No</w:t>
      </w:r>
      <w:r w:rsidR="009D3F27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n-</w:t>
      </w:r>
      <w:r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eligible</w:t>
      </w:r>
      <w:r w:rsidR="00224D2D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 </w:t>
      </w:r>
      <w:r w:rsidR="002D070C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application</w:t>
      </w:r>
      <w:r w:rsidR="00224D2D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s are rejected and their quality is not evaluated</w:t>
      </w:r>
      <w:r w:rsidR="0004331B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;</w:t>
      </w:r>
    </w:p>
    <w:p w14:paraId="61C9AA4F" w14:textId="643E4A80" w:rsidR="0004331B" w:rsidRPr="0093510B" w:rsidRDefault="00224D2D" w:rsidP="002C4999">
      <w:pPr>
        <w:numPr>
          <w:ilvl w:val="0"/>
          <w:numId w:val="6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</w:pPr>
      <w:r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The </w:t>
      </w:r>
      <w:r w:rsidR="002D070C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application</w:t>
      </w:r>
      <w:r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s of the candidates are assessed taking into consideration the above indicated candidate selection criteria </w:t>
      </w:r>
      <w:r w:rsidR="0004331B"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>(</w:t>
      </w:r>
      <w:r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>see</w:t>
      </w:r>
      <w:r w:rsidR="0004331B"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 xml:space="preserve"> </w:t>
      </w:r>
      <w:r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>Selection Criteria</w:t>
      </w:r>
      <w:r w:rsidR="0004331B"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 xml:space="preserve">). </w:t>
      </w:r>
      <w:r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The evaluation of the quality of the </w:t>
      </w:r>
      <w:r w:rsidR="002D070C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application</w:t>
      </w:r>
      <w:r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s is performed by external evaluators</w:t>
      </w:r>
      <w:r w:rsidR="0004331B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;</w:t>
      </w:r>
    </w:p>
    <w:p w14:paraId="109772FE" w14:textId="28705427" w:rsidR="0004331B" w:rsidRPr="0093510B" w:rsidRDefault="00224D2D" w:rsidP="002C4999">
      <w:pPr>
        <w:numPr>
          <w:ilvl w:val="0"/>
          <w:numId w:val="6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</w:pPr>
      <w:r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The decision regarding recommendation of the candidates for allocation of state funding is made by International Studies Commission </w:t>
      </w:r>
      <w:r w:rsidR="0004331B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(</w:t>
      </w:r>
      <w:r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hereinafter referred to as ISC</w:t>
      </w:r>
      <w:r w:rsidR="0004331B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);</w:t>
      </w:r>
    </w:p>
    <w:p w14:paraId="1D232908" w14:textId="1AC1E998" w:rsidR="0004331B" w:rsidRPr="0093510B" w:rsidRDefault="00224D2D" w:rsidP="002C4999">
      <w:pPr>
        <w:numPr>
          <w:ilvl w:val="0"/>
          <w:numId w:val="6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</w:pPr>
      <w:r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Taking into consideration the suggestions of ISC</w:t>
      </w:r>
      <w:r w:rsidR="0004331B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, </w:t>
      </w:r>
      <w:r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the </w:t>
      </w:r>
      <w:r w:rsidR="00C038E8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Foundation</w:t>
      </w:r>
      <w:r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 allocates state funding for the selected candidates</w:t>
      </w:r>
      <w:r w:rsidR="0004331B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;</w:t>
      </w:r>
    </w:p>
    <w:p w14:paraId="68E9D891" w14:textId="1E3640DA" w:rsidR="0004331B" w:rsidRPr="0093510B" w:rsidRDefault="00224D2D" w:rsidP="002C4999">
      <w:pPr>
        <w:numPr>
          <w:ilvl w:val="0"/>
          <w:numId w:val="6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</w:pPr>
      <w:r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The candidates shall be notified about the </w:t>
      </w:r>
      <w:r w:rsidR="002D070C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application</w:t>
      </w:r>
      <w:r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 assessment results and allocation of the state funding individually via </w:t>
      </w:r>
      <w:r w:rsidR="002D070C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application</w:t>
      </w:r>
      <w:r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 submission system</w:t>
      </w:r>
      <w:r w:rsidR="0004331B"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.</w:t>
      </w:r>
    </w:p>
    <w:p w14:paraId="6E262982" w14:textId="77777777" w:rsidR="0004331B" w:rsidRPr="0093510B" w:rsidRDefault="0004331B" w:rsidP="002C49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</w:pPr>
      <w:r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 </w:t>
      </w:r>
    </w:p>
    <w:p w14:paraId="49136393" w14:textId="30D63A3B" w:rsidR="0004331B" w:rsidRPr="0093510B" w:rsidRDefault="00224D2D" w:rsidP="002C499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</w:pPr>
      <w:r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>Contact information</w:t>
      </w:r>
    </w:p>
    <w:p w14:paraId="2FAF309D" w14:textId="77777777" w:rsidR="00C038E8" w:rsidRDefault="00C038E8" w:rsidP="002C499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</w:pPr>
      <w:r w:rsidRPr="00C038E8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Education Exchanges Support Foundation </w:t>
      </w:r>
    </w:p>
    <w:p w14:paraId="33DEB885" w14:textId="6EE8C901" w:rsidR="0004331B" w:rsidRPr="0093510B" w:rsidRDefault="0004331B" w:rsidP="002C499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</w:pPr>
      <w:proofErr w:type="spellStart"/>
      <w:r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Rožių</w:t>
      </w:r>
      <w:proofErr w:type="spellEnd"/>
      <w:r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 xml:space="preserve"> al. 2,</w:t>
      </w:r>
    </w:p>
    <w:p w14:paraId="0259A029" w14:textId="77777777" w:rsidR="0004331B" w:rsidRPr="0093510B" w:rsidRDefault="0004331B" w:rsidP="002C499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</w:pPr>
      <w:r w:rsidRPr="0093510B"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  <w:t>LT-03106 Vilnius</w:t>
      </w:r>
    </w:p>
    <w:p w14:paraId="2586A14B" w14:textId="77777777" w:rsidR="004901F0" w:rsidRPr="0004331B" w:rsidRDefault="0004331B" w:rsidP="004901F0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  <w:r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>Tel</w:t>
      </w:r>
      <w:r w:rsidR="00224D2D"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>ephone</w:t>
      </w:r>
      <w:r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 xml:space="preserve">: </w:t>
      </w:r>
      <w:r w:rsidR="004901F0" w:rsidRPr="00F32C48">
        <w:rPr>
          <w:rFonts w:ascii="Times New Roman" w:eastAsia="Times New Roman" w:hAnsi="Times New Roman" w:cs="Times New Roman"/>
          <w:b/>
          <w:bCs/>
          <w:sz w:val="24"/>
          <w:szCs w:val="24"/>
          <w:lang w:eastAsia="lt-LT"/>
        </w:rPr>
        <w:t>+370 658 69443</w:t>
      </w:r>
    </w:p>
    <w:p w14:paraId="1F48D449" w14:textId="698B714E" w:rsidR="0004331B" w:rsidRPr="0093510B" w:rsidRDefault="0004331B" w:rsidP="002C499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</w:pPr>
      <w:r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lastRenderedPageBreak/>
        <w:t>E</w:t>
      </w:r>
      <w:r w:rsidR="00224D2D"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>-mail</w:t>
      </w:r>
      <w:r w:rsidRPr="0093510B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lt-LT"/>
        </w:rPr>
        <w:t xml:space="preserve">: </w:t>
      </w:r>
      <w:hyperlink r:id="rId11" w:history="1">
        <w:r w:rsidRPr="0093510B">
          <w:rPr>
            <w:rFonts w:ascii="Times New Roman" w:eastAsia="Times New Roman" w:hAnsi="Times New Roman" w:cs="Times New Roman"/>
            <w:b/>
            <w:bCs/>
            <w:color w:val="04ADBF"/>
            <w:sz w:val="24"/>
            <w:szCs w:val="24"/>
            <w:u w:val="single"/>
            <w:lang w:val="en-GB" w:eastAsia="lt-LT"/>
          </w:rPr>
          <w:t>stipendijos@smpf.lt</w:t>
        </w:r>
      </w:hyperlink>
    </w:p>
    <w:bookmarkEnd w:id="1"/>
    <w:bookmarkEnd w:id="2"/>
    <w:p w14:paraId="4E5AE3BF" w14:textId="5F1FC76A" w:rsidR="006F72FD" w:rsidRPr="004A7455" w:rsidRDefault="006F72FD" w:rsidP="004A74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lt-LT"/>
        </w:rPr>
      </w:pPr>
    </w:p>
    <w:sectPr w:rsidR="006F72FD" w:rsidRPr="004A7455">
      <w:headerReference w:type="default" r:id="rId12"/>
      <w:pgSz w:w="11906" w:h="16838"/>
      <w:pgMar w:top="1701" w:right="567" w:bottom="1134" w:left="1701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76488AA" w14:textId="77777777" w:rsidR="000F0181" w:rsidRDefault="000F0181" w:rsidP="008E58E3">
      <w:pPr>
        <w:spacing w:after="0" w:line="240" w:lineRule="auto"/>
      </w:pPr>
      <w:r>
        <w:separator/>
      </w:r>
    </w:p>
  </w:endnote>
  <w:endnote w:type="continuationSeparator" w:id="0">
    <w:p w14:paraId="53E16EF9" w14:textId="77777777" w:rsidR="000F0181" w:rsidRDefault="000F0181" w:rsidP="008E58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D35AEC8" w14:textId="77777777" w:rsidR="000F0181" w:rsidRDefault="000F0181" w:rsidP="008E58E3">
      <w:pPr>
        <w:spacing w:after="0" w:line="240" w:lineRule="auto"/>
      </w:pPr>
      <w:r>
        <w:separator/>
      </w:r>
    </w:p>
  </w:footnote>
  <w:footnote w:type="continuationSeparator" w:id="0">
    <w:p w14:paraId="786A2247" w14:textId="77777777" w:rsidR="000F0181" w:rsidRDefault="000F0181" w:rsidP="008E58E3">
      <w:pPr>
        <w:spacing w:after="0" w:line="240" w:lineRule="auto"/>
      </w:pPr>
      <w:r>
        <w:continuationSeparator/>
      </w:r>
    </w:p>
  </w:footnote>
  <w:footnote w:id="1">
    <w:p w14:paraId="03EF68D0" w14:textId="35F6A7CF" w:rsidR="00463FE5" w:rsidRDefault="002065CB" w:rsidP="00463FE5">
      <w:pPr>
        <w:pStyle w:val="Puslapioinaostekstas"/>
      </w:pPr>
      <w:r w:rsidRPr="002065CB">
        <w:rPr>
          <w:rStyle w:val="Puslapioinaosnuoroda"/>
          <w:rFonts w:ascii="Times New Roman" w:hAnsi="Times New Roman" w:cs="Times New Roman"/>
        </w:rPr>
        <w:footnoteRef/>
      </w:r>
      <w:r w:rsidR="00463FE5">
        <w:rPr>
          <w:rFonts w:ascii="Times New Roman" w:hAnsi="Times New Roman" w:cs="Times New Roman"/>
        </w:rPr>
        <w:t xml:space="preserve"> The </w:t>
      </w:r>
      <w:proofErr w:type="spellStart"/>
      <w:r w:rsidR="00463FE5">
        <w:rPr>
          <w:rFonts w:ascii="Times New Roman" w:hAnsi="Times New Roman" w:cs="Times New Roman"/>
        </w:rPr>
        <w:t>state</w:t>
      </w:r>
      <w:proofErr w:type="spellEnd"/>
      <w:r w:rsidR="00463FE5">
        <w:rPr>
          <w:rFonts w:ascii="Times New Roman" w:hAnsi="Times New Roman" w:cs="Times New Roman"/>
        </w:rPr>
        <w:t xml:space="preserve"> </w:t>
      </w:r>
      <w:proofErr w:type="spellStart"/>
      <w:r w:rsidR="00463FE5">
        <w:rPr>
          <w:rFonts w:ascii="Times New Roman" w:hAnsi="Times New Roman" w:cs="Times New Roman"/>
        </w:rPr>
        <w:t>funding</w:t>
      </w:r>
      <w:proofErr w:type="spellEnd"/>
      <w:r w:rsidR="00463FE5">
        <w:rPr>
          <w:rFonts w:ascii="Times New Roman" w:hAnsi="Times New Roman" w:cs="Times New Roman"/>
        </w:rPr>
        <w:t xml:space="preserve"> </w:t>
      </w:r>
      <w:proofErr w:type="spellStart"/>
      <w:r w:rsidR="00463FE5">
        <w:rPr>
          <w:rFonts w:ascii="Times New Roman" w:hAnsi="Times New Roman" w:cs="Times New Roman"/>
        </w:rPr>
        <w:t>can</w:t>
      </w:r>
      <w:proofErr w:type="spellEnd"/>
      <w:r w:rsidR="00463FE5">
        <w:rPr>
          <w:rFonts w:ascii="Times New Roman" w:hAnsi="Times New Roman" w:cs="Times New Roman"/>
        </w:rPr>
        <w:t xml:space="preserve"> also be </w:t>
      </w:r>
      <w:proofErr w:type="spellStart"/>
      <w:r w:rsidR="00463FE5">
        <w:rPr>
          <w:rFonts w:ascii="Times New Roman" w:hAnsi="Times New Roman" w:cs="Times New Roman"/>
        </w:rPr>
        <w:t>allocated</w:t>
      </w:r>
      <w:proofErr w:type="spellEnd"/>
      <w:r w:rsidR="00463FE5">
        <w:rPr>
          <w:rFonts w:ascii="Times New Roman" w:hAnsi="Times New Roman" w:cs="Times New Roman"/>
        </w:rPr>
        <w:t xml:space="preserve"> to </w:t>
      </w:r>
      <w:proofErr w:type="spellStart"/>
      <w:r w:rsidR="00463FE5" w:rsidRPr="002065CB">
        <w:rPr>
          <w:rFonts w:ascii="Times New Roman" w:hAnsi="Times New Roman" w:cs="Times New Roman"/>
        </w:rPr>
        <w:t>citizen</w:t>
      </w:r>
      <w:r w:rsidR="00463FE5">
        <w:rPr>
          <w:rFonts w:ascii="Times New Roman" w:hAnsi="Times New Roman" w:cs="Times New Roman"/>
        </w:rPr>
        <w:t>s</w:t>
      </w:r>
      <w:proofErr w:type="spellEnd"/>
      <w:r w:rsidR="00463FE5" w:rsidRPr="002065CB">
        <w:rPr>
          <w:rFonts w:ascii="Times New Roman" w:hAnsi="Times New Roman" w:cs="Times New Roman"/>
        </w:rPr>
        <w:t xml:space="preserve"> of </w:t>
      </w:r>
      <w:proofErr w:type="spellStart"/>
      <w:r w:rsidR="00463FE5" w:rsidRPr="002065CB">
        <w:rPr>
          <w:rFonts w:ascii="Times New Roman" w:hAnsi="Times New Roman" w:cs="Times New Roman"/>
        </w:rPr>
        <w:t>the</w:t>
      </w:r>
      <w:proofErr w:type="spellEnd"/>
      <w:r w:rsidR="00463FE5" w:rsidRPr="002065CB">
        <w:rPr>
          <w:rFonts w:ascii="Times New Roman" w:hAnsi="Times New Roman" w:cs="Times New Roman"/>
        </w:rPr>
        <w:t xml:space="preserve"> </w:t>
      </w:r>
      <w:proofErr w:type="spellStart"/>
      <w:r w:rsidR="00463FE5" w:rsidRPr="002065CB">
        <w:rPr>
          <w:rFonts w:ascii="Times New Roman" w:hAnsi="Times New Roman" w:cs="Times New Roman"/>
        </w:rPr>
        <w:t>memb</w:t>
      </w:r>
      <w:r w:rsidR="00463FE5">
        <w:rPr>
          <w:rFonts w:ascii="Times New Roman" w:hAnsi="Times New Roman" w:cs="Times New Roman"/>
        </w:rPr>
        <w:t>er</w:t>
      </w:r>
      <w:proofErr w:type="spellEnd"/>
      <w:r w:rsidR="00463FE5">
        <w:rPr>
          <w:rFonts w:ascii="Times New Roman" w:hAnsi="Times New Roman" w:cs="Times New Roman"/>
        </w:rPr>
        <w:t xml:space="preserve"> </w:t>
      </w:r>
      <w:proofErr w:type="spellStart"/>
      <w:r w:rsidR="00463FE5">
        <w:rPr>
          <w:rFonts w:ascii="Times New Roman" w:hAnsi="Times New Roman" w:cs="Times New Roman"/>
        </w:rPr>
        <w:t>state</w:t>
      </w:r>
      <w:proofErr w:type="spellEnd"/>
      <w:r w:rsidR="00463FE5">
        <w:rPr>
          <w:rFonts w:ascii="Times New Roman" w:hAnsi="Times New Roman" w:cs="Times New Roman"/>
        </w:rPr>
        <w:t xml:space="preserve"> of </w:t>
      </w:r>
      <w:proofErr w:type="spellStart"/>
      <w:r w:rsidR="00463FE5">
        <w:rPr>
          <w:rFonts w:ascii="Times New Roman" w:hAnsi="Times New Roman" w:cs="Times New Roman"/>
        </w:rPr>
        <w:t>the</w:t>
      </w:r>
      <w:proofErr w:type="spellEnd"/>
      <w:r w:rsidR="00463FE5">
        <w:rPr>
          <w:rFonts w:ascii="Times New Roman" w:hAnsi="Times New Roman" w:cs="Times New Roman"/>
        </w:rPr>
        <w:t xml:space="preserve"> </w:t>
      </w:r>
      <w:proofErr w:type="spellStart"/>
      <w:r w:rsidR="00463FE5">
        <w:rPr>
          <w:rFonts w:ascii="Times New Roman" w:hAnsi="Times New Roman" w:cs="Times New Roman"/>
        </w:rPr>
        <w:t>European</w:t>
      </w:r>
      <w:proofErr w:type="spellEnd"/>
      <w:r w:rsidR="00463FE5">
        <w:rPr>
          <w:rFonts w:ascii="Times New Roman" w:hAnsi="Times New Roman" w:cs="Times New Roman"/>
        </w:rPr>
        <w:t xml:space="preserve"> </w:t>
      </w:r>
      <w:proofErr w:type="spellStart"/>
      <w:r w:rsidR="00463FE5">
        <w:rPr>
          <w:rFonts w:ascii="Times New Roman" w:hAnsi="Times New Roman" w:cs="Times New Roman"/>
        </w:rPr>
        <w:t>Union</w:t>
      </w:r>
      <w:proofErr w:type="spellEnd"/>
      <w:r w:rsidR="00463FE5">
        <w:rPr>
          <w:rFonts w:ascii="Times New Roman" w:hAnsi="Times New Roman" w:cs="Times New Roman"/>
        </w:rPr>
        <w:t xml:space="preserve">, </w:t>
      </w:r>
      <w:proofErr w:type="spellStart"/>
      <w:r w:rsidR="00463FE5" w:rsidRPr="00463FE5">
        <w:rPr>
          <w:rFonts w:ascii="Times New Roman" w:hAnsi="Times New Roman" w:cs="Times New Roman"/>
        </w:rPr>
        <w:t>European</w:t>
      </w:r>
      <w:proofErr w:type="spellEnd"/>
      <w:r w:rsidR="00463FE5" w:rsidRPr="00463FE5">
        <w:rPr>
          <w:rFonts w:ascii="Times New Roman" w:hAnsi="Times New Roman" w:cs="Times New Roman"/>
        </w:rPr>
        <w:t xml:space="preserve"> </w:t>
      </w:r>
      <w:proofErr w:type="spellStart"/>
      <w:r w:rsidR="00463FE5" w:rsidRPr="00463FE5">
        <w:rPr>
          <w:rFonts w:ascii="Times New Roman" w:hAnsi="Times New Roman" w:cs="Times New Roman"/>
        </w:rPr>
        <w:t>Free</w:t>
      </w:r>
      <w:proofErr w:type="spellEnd"/>
      <w:r w:rsidR="00463FE5" w:rsidRPr="00463FE5">
        <w:rPr>
          <w:rFonts w:ascii="Times New Roman" w:hAnsi="Times New Roman" w:cs="Times New Roman"/>
        </w:rPr>
        <w:t xml:space="preserve"> </w:t>
      </w:r>
      <w:proofErr w:type="spellStart"/>
      <w:r w:rsidR="00463FE5" w:rsidRPr="00463FE5">
        <w:rPr>
          <w:rFonts w:ascii="Times New Roman" w:hAnsi="Times New Roman" w:cs="Times New Roman"/>
        </w:rPr>
        <w:t>Trade</w:t>
      </w:r>
      <w:proofErr w:type="spellEnd"/>
      <w:r w:rsidR="00463FE5" w:rsidRPr="00463FE5">
        <w:rPr>
          <w:rFonts w:ascii="Times New Roman" w:hAnsi="Times New Roman" w:cs="Times New Roman"/>
        </w:rPr>
        <w:t xml:space="preserve"> </w:t>
      </w:r>
      <w:proofErr w:type="spellStart"/>
      <w:r w:rsidR="00463FE5" w:rsidRPr="00463FE5">
        <w:rPr>
          <w:rFonts w:ascii="Times New Roman" w:hAnsi="Times New Roman" w:cs="Times New Roman"/>
        </w:rPr>
        <w:t>Association</w:t>
      </w:r>
      <w:proofErr w:type="spellEnd"/>
      <w:r w:rsidR="00463FE5">
        <w:rPr>
          <w:rFonts w:ascii="Times New Roman" w:hAnsi="Times New Roman" w:cs="Times New Roman"/>
        </w:rPr>
        <w:t xml:space="preserve">, </w:t>
      </w:r>
      <w:proofErr w:type="spellStart"/>
      <w:r w:rsidR="00463FE5">
        <w:rPr>
          <w:rFonts w:ascii="Times New Roman" w:hAnsi="Times New Roman" w:cs="Times New Roman"/>
        </w:rPr>
        <w:t>working</w:t>
      </w:r>
      <w:proofErr w:type="spellEnd"/>
      <w:r w:rsidR="00463FE5">
        <w:rPr>
          <w:rFonts w:ascii="Times New Roman" w:hAnsi="Times New Roman" w:cs="Times New Roman"/>
        </w:rPr>
        <w:t xml:space="preserve"> </w:t>
      </w:r>
      <w:proofErr w:type="spellStart"/>
      <w:r w:rsidR="00463FE5">
        <w:rPr>
          <w:rFonts w:ascii="Times New Roman" w:hAnsi="Times New Roman" w:cs="Times New Roman"/>
        </w:rPr>
        <w:t>and</w:t>
      </w:r>
      <w:proofErr w:type="spellEnd"/>
      <w:r w:rsidR="00463FE5">
        <w:rPr>
          <w:rFonts w:ascii="Times New Roman" w:hAnsi="Times New Roman" w:cs="Times New Roman"/>
        </w:rPr>
        <w:t xml:space="preserve"> (</w:t>
      </w:r>
      <w:proofErr w:type="spellStart"/>
      <w:r w:rsidR="00463FE5">
        <w:rPr>
          <w:rFonts w:ascii="Times New Roman" w:hAnsi="Times New Roman" w:cs="Times New Roman"/>
        </w:rPr>
        <w:t>or</w:t>
      </w:r>
      <w:proofErr w:type="spellEnd"/>
      <w:r w:rsidR="00463FE5">
        <w:rPr>
          <w:rFonts w:ascii="Times New Roman" w:hAnsi="Times New Roman" w:cs="Times New Roman"/>
        </w:rPr>
        <w:t xml:space="preserve">) </w:t>
      </w:r>
      <w:proofErr w:type="spellStart"/>
      <w:r w:rsidR="00463FE5">
        <w:rPr>
          <w:rFonts w:ascii="Times New Roman" w:hAnsi="Times New Roman" w:cs="Times New Roman"/>
        </w:rPr>
        <w:t>having</w:t>
      </w:r>
      <w:proofErr w:type="spellEnd"/>
      <w:r w:rsidR="00463FE5">
        <w:rPr>
          <w:rFonts w:ascii="Times New Roman" w:hAnsi="Times New Roman" w:cs="Times New Roman"/>
        </w:rPr>
        <w:t xml:space="preserve"> a </w:t>
      </w:r>
      <w:proofErr w:type="spellStart"/>
      <w:r w:rsidR="00463FE5" w:rsidRPr="002065CB">
        <w:rPr>
          <w:rFonts w:ascii="Times New Roman" w:hAnsi="Times New Roman" w:cs="Times New Roman"/>
        </w:rPr>
        <w:t>right</w:t>
      </w:r>
      <w:proofErr w:type="spellEnd"/>
      <w:r w:rsidR="00463FE5" w:rsidRPr="002065CB">
        <w:rPr>
          <w:rFonts w:ascii="Times New Roman" w:hAnsi="Times New Roman" w:cs="Times New Roman"/>
        </w:rPr>
        <w:t xml:space="preserve"> to </w:t>
      </w:r>
      <w:proofErr w:type="spellStart"/>
      <w:r w:rsidR="00463FE5" w:rsidRPr="002065CB">
        <w:rPr>
          <w:rFonts w:ascii="Times New Roman" w:hAnsi="Times New Roman" w:cs="Times New Roman"/>
        </w:rPr>
        <w:t>permanent</w:t>
      </w:r>
      <w:proofErr w:type="spellEnd"/>
      <w:r w:rsidR="00463FE5" w:rsidRPr="002065CB">
        <w:rPr>
          <w:rFonts w:ascii="Times New Roman" w:hAnsi="Times New Roman" w:cs="Times New Roman"/>
        </w:rPr>
        <w:t xml:space="preserve"> </w:t>
      </w:r>
      <w:proofErr w:type="spellStart"/>
      <w:r w:rsidR="00463FE5" w:rsidRPr="002065CB">
        <w:rPr>
          <w:rFonts w:ascii="Times New Roman" w:hAnsi="Times New Roman" w:cs="Times New Roman"/>
        </w:rPr>
        <w:t>residence</w:t>
      </w:r>
      <w:proofErr w:type="spellEnd"/>
      <w:r w:rsidR="00463FE5" w:rsidRPr="002065CB">
        <w:rPr>
          <w:rFonts w:ascii="Times New Roman" w:hAnsi="Times New Roman" w:cs="Times New Roman"/>
        </w:rPr>
        <w:t xml:space="preserve"> in </w:t>
      </w:r>
      <w:proofErr w:type="spellStart"/>
      <w:r w:rsidR="00463FE5" w:rsidRPr="002065CB">
        <w:rPr>
          <w:rFonts w:ascii="Times New Roman" w:hAnsi="Times New Roman" w:cs="Times New Roman"/>
        </w:rPr>
        <w:t>the</w:t>
      </w:r>
      <w:proofErr w:type="spellEnd"/>
      <w:r w:rsidR="00463FE5" w:rsidRPr="002065CB">
        <w:rPr>
          <w:rFonts w:ascii="Times New Roman" w:hAnsi="Times New Roman" w:cs="Times New Roman"/>
        </w:rPr>
        <w:t xml:space="preserve"> </w:t>
      </w:r>
      <w:proofErr w:type="spellStart"/>
      <w:r w:rsidR="00463FE5" w:rsidRPr="002065CB">
        <w:rPr>
          <w:rFonts w:ascii="Times New Roman" w:hAnsi="Times New Roman" w:cs="Times New Roman"/>
        </w:rPr>
        <w:t>Republic</w:t>
      </w:r>
      <w:proofErr w:type="spellEnd"/>
      <w:r w:rsidR="00463FE5" w:rsidRPr="002065CB">
        <w:rPr>
          <w:rFonts w:ascii="Times New Roman" w:hAnsi="Times New Roman" w:cs="Times New Roman"/>
        </w:rPr>
        <w:t xml:space="preserve"> of Lithuania</w:t>
      </w:r>
      <w:r w:rsidR="00463FE5">
        <w:rPr>
          <w:rFonts w:ascii="Times New Roman" w:hAnsi="Times New Roman" w:cs="Times New Roman"/>
        </w:rPr>
        <w:t xml:space="preserve">, </w:t>
      </w:r>
      <w:proofErr w:type="spellStart"/>
      <w:r w:rsidR="00463FE5">
        <w:rPr>
          <w:rFonts w:ascii="Times New Roman" w:hAnsi="Times New Roman" w:cs="Times New Roman"/>
        </w:rPr>
        <w:t>and</w:t>
      </w:r>
      <w:proofErr w:type="spellEnd"/>
      <w:r w:rsidR="00463FE5">
        <w:rPr>
          <w:rFonts w:ascii="Times New Roman" w:hAnsi="Times New Roman" w:cs="Times New Roman"/>
        </w:rPr>
        <w:t xml:space="preserve"> </w:t>
      </w:r>
      <w:proofErr w:type="spellStart"/>
      <w:r w:rsidR="00463FE5">
        <w:rPr>
          <w:rFonts w:ascii="Times New Roman" w:hAnsi="Times New Roman" w:cs="Times New Roman"/>
        </w:rPr>
        <w:t>their</w:t>
      </w:r>
      <w:proofErr w:type="spellEnd"/>
      <w:r w:rsidR="00463FE5">
        <w:rPr>
          <w:rFonts w:ascii="Times New Roman" w:hAnsi="Times New Roman" w:cs="Times New Roman"/>
        </w:rPr>
        <w:t xml:space="preserve"> </w:t>
      </w:r>
      <w:proofErr w:type="spellStart"/>
      <w:r w:rsidR="00463FE5">
        <w:rPr>
          <w:rFonts w:ascii="Times New Roman" w:hAnsi="Times New Roman" w:cs="Times New Roman"/>
        </w:rPr>
        <w:t>family</w:t>
      </w:r>
      <w:proofErr w:type="spellEnd"/>
      <w:r w:rsidR="00463FE5">
        <w:rPr>
          <w:rFonts w:ascii="Times New Roman" w:hAnsi="Times New Roman" w:cs="Times New Roman"/>
        </w:rPr>
        <w:t xml:space="preserve"> </w:t>
      </w:r>
      <w:proofErr w:type="spellStart"/>
      <w:r w:rsidR="00463FE5">
        <w:rPr>
          <w:rFonts w:ascii="Times New Roman" w:hAnsi="Times New Roman" w:cs="Times New Roman"/>
        </w:rPr>
        <w:t>members</w:t>
      </w:r>
      <w:proofErr w:type="spellEnd"/>
      <w:r w:rsidR="00463FE5">
        <w:rPr>
          <w:rFonts w:ascii="Times New Roman" w:hAnsi="Times New Roman" w:cs="Times New Roman"/>
        </w:rPr>
        <w:t xml:space="preserve">, </w:t>
      </w:r>
      <w:proofErr w:type="spellStart"/>
      <w:r w:rsidR="00463FE5">
        <w:rPr>
          <w:rFonts w:ascii="Times New Roman" w:hAnsi="Times New Roman" w:cs="Times New Roman"/>
        </w:rPr>
        <w:t>citizens</w:t>
      </w:r>
      <w:proofErr w:type="spellEnd"/>
      <w:r w:rsidR="00463FE5">
        <w:rPr>
          <w:rFonts w:ascii="Times New Roman" w:hAnsi="Times New Roman" w:cs="Times New Roman"/>
        </w:rPr>
        <w:t xml:space="preserve"> of </w:t>
      </w:r>
      <w:proofErr w:type="spellStart"/>
      <w:r w:rsidR="00463FE5">
        <w:rPr>
          <w:rFonts w:ascii="Times New Roman" w:hAnsi="Times New Roman" w:cs="Times New Roman"/>
        </w:rPr>
        <w:t>other</w:t>
      </w:r>
      <w:proofErr w:type="spellEnd"/>
      <w:r w:rsidR="00463FE5">
        <w:rPr>
          <w:rFonts w:ascii="Times New Roman" w:hAnsi="Times New Roman" w:cs="Times New Roman"/>
        </w:rPr>
        <w:t xml:space="preserve"> </w:t>
      </w:r>
      <w:proofErr w:type="spellStart"/>
      <w:r w:rsidR="00463FE5">
        <w:rPr>
          <w:rFonts w:ascii="Times New Roman" w:hAnsi="Times New Roman" w:cs="Times New Roman"/>
        </w:rPr>
        <w:t>foreign</w:t>
      </w:r>
      <w:proofErr w:type="spellEnd"/>
      <w:r w:rsidR="00463FE5">
        <w:rPr>
          <w:rFonts w:ascii="Times New Roman" w:hAnsi="Times New Roman" w:cs="Times New Roman"/>
        </w:rPr>
        <w:t xml:space="preserve"> </w:t>
      </w:r>
      <w:proofErr w:type="spellStart"/>
      <w:r w:rsidR="00463FE5">
        <w:rPr>
          <w:rFonts w:ascii="Times New Roman" w:hAnsi="Times New Roman" w:cs="Times New Roman"/>
        </w:rPr>
        <w:t>countries</w:t>
      </w:r>
      <w:proofErr w:type="spellEnd"/>
      <w:r w:rsidR="00463FE5">
        <w:rPr>
          <w:rFonts w:ascii="Times New Roman" w:hAnsi="Times New Roman" w:cs="Times New Roman"/>
        </w:rPr>
        <w:t xml:space="preserve"> </w:t>
      </w:r>
      <w:proofErr w:type="spellStart"/>
      <w:r w:rsidR="00463FE5">
        <w:rPr>
          <w:rFonts w:ascii="Times New Roman" w:hAnsi="Times New Roman" w:cs="Times New Roman"/>
        </w:rPr>
        <w:t>and</w:t>
      </w:r>
      <w:proofErr w:type="spellEnd"/>
      <w:r w:rsidR="00463FE5">
        <w:rPr>
          <w:rFonts w:ascii="Times New Roman" w:hAnsi="Times New Roman" w:cs="Times New Roman"/>
        </w:rPr>
        <w:t xml:space="preserve"> </w:t>
      </w:r>
      <w:proofErr w:type="spellStart"/>
      <w:r w:rsidR="00463FE5" w:rsidRPr="002065CB">
        <w:rPr>
          <w:rFonts w:ascii="Times New Roman" w:hAnsi="Times New Roman" w:cs="Times New Roman"/>
        </w:rPr>
        <w:t>person</w:t>
      </w:r>
      <w:r w:rsidR="00463FE5">
        <w:rPr>
          <w:rFonts w:ascii="Times New Roman" w:hAnsi="Times New Roman" w:cs="Times New Roman"/>
        </w:rPr>
        <w:t>s</w:t>
      </w:r>
      <w:proofErr w:type="spellEnd"/>
      <w:r w:rsidR="00463FE5" w:rsidRPr="002065CB">
        <w:rPr>
          <w:rFonts w:ascii="Times New Roman" w:hAnsi="Times New Roman" w:cs="Times New Roman"/>
        </w:rPr>
        <w:t xml:space="preserve"> </w:t>
      </w:r>
      <w:proofErr w:type="spellStart"/>
      <w:r w:rsidR="00463FE5" w:rsidRPr="002065CB">
        <w:rPr>
          <w:rFonts w:ascii="Times New Roman" w:hAnsi="Times New Roman" w:cs="Times New Roman"/>
        </w:rPr>
        <w:t>without</w:t>
      </w:r>
      <w:proofErr w:type="spellEnd"/>
      <w:r w:rsidR="00463FE5" w:rsidRPr="002065CB">
        <w:rPr>
          <w:rFonts w:ascii="Times New Roman" w:hAnsi="Times New Roman" w:cs="Times New Roman"/>
        </w:rPr>
        <w:t xml:space="preserve"> </w:t>
      </w:r>
      <w:proofErr w:type="spellStart"/>
      <w:r w:rsidR="00463FE5" w:rsidRPr="002065CB">
        <w:rPr>
          <w:rFonts w:ascii="Times New Roman" w:hAnsi="Times New Roman" w:cs="Times New Roman"/>
        </w:rPr>
        <w:t>citizenship</w:t>
      </w:r>
      <w:proofErr w:type="spellEnd"/>
      <w:r w:rsidR="00463FE5" w:rsidRPr="002065CB">
        <w:rPr>
          <w:rFonts w:ascii="Times New Roman" w:hAnsi="Times New Roman" w:cs="Times New Roman"/>
        </w:rPr>
        <w:t xml:space="preserve">, </w:t>
      </w:r>
      <w:proofErr w:type="spellStart"/>
      <w:r w:rsidR="00463FE5" w:rsidRPr="002065CB">
        <w:rPr>
          <w:rFonts w:ascii="Times New Roman" w:hAnsi="Times New Roman" w:cs="Times New Roman"/>
        </w:rPr>
        <w:t>who</w:t>
      </w:r>
      <w:proofErr w:type="spellEnd"/>
      <w:r w:rsidR="00463FE5" w:rsidRPr="002065CB">
        <w:rPr>
          <w:rFonts w:ascii="Times New Roman" w:hAnsi="Times New Roman" w:cs="Times New Roman"/>
        </w:rPr>
        <w:t xml:space="preserve"> </w:t>
      </w:r>
      <w:proofErr w:type="spellStart"/>
      <w:r w:rsidR="00463FE5" w:rsidRPr="002065CB">
        <w:rPr>
          <w:rFonts w:ascii="Times New Roman" w:hAnsi="Times New Roman" w:cs="Times New Roman"/>
        </w:rPr>
        <w:t>ha</w:t>
      </w:r>
      <w:r w:rsidR="00463FE5">
        <w:rPr>
          <w:rFonts w:ascii="Times New Roman" w:hAnsi="Times New Roman" w:cs="Times New Roman"/>
        </w:rPr>
        <w:t>ve</w:t>
      </w:r>
      <w:proofErr w:type="spellEnd"/>
      <w:r w:rsidR="00463FE5" w:rsidRPr="002065CB">
        <w:rPr>
          <w:rFonts w:ascii="Times New Roman" w:hAnsi="Times New Roman" w:cs="Times New Roman"/>
        </w:rPr>
        <w:t xml:space="preserve"> </w:t>
      </w:r>
      <w:proofErr w:type="spellStart"/>
      <w:r w:rsidR="00463FE5" w:rsidRPr="002065CB">
        <w:rPr>
          <w:rFonts w:ascii="Times New Roman" w:hAnsi="Times New Roman" w:cs="Times New Roman"/>
        </w:rPr>
        <w:t>the</w:t>
      </w:r>
      <w:proofErr w:type="spellEnd"/>
      <w:r w:rsidR="00463FE5" w:rsidRPr="002065CB">
        <w:rPr>
          <w:rFonts w:ascii="Times New Roman" w:hAnsi="Times New Roman" w:cs="Times New Roman"/>
        </w:rPr>
        <w:t xml:space="preserve"> </w:t>
      </w:r>
      <w:proofErr w:type="spellStart"/>
      <w:r w:rsidR="00463FE5" w:rsidRPr="002065CB">
        <w:rPr>
          <w:rFonts w:ascii="Times New Roman" w:hAnsi="Times New Roman" w:cs="Times New Roman"/>
        </w:rPr>
        <w:t>right</w:t>
      </w:r>
      <w:proofErr w:type="spellEnd"/>
      <w:r w:rsidR="00463FE5" w:rsidRPr="002065CB">
        <w:rPr>
          <w:rFonts w:ascii="Times New Roman" w:hAnsi="Times New Roman" w:cs="Times New Roman"/>
        </w:rPr>
        <w:t xml:space="preserve"> to </w:t>
      </w:r>
      <w:proofErr w:type="spellStart"/>
      <w:r w:rsidR="00463FE5" w:rsidRPr="002065CB">
        <w:rPr>
          <w:rFonts w:ascii="Times New Roman" w:hAnsi="Times New Roman" w:cs="Times New Roman"/>
        </w:rPr>
        <w:t>permanent</w:t>
      </w:r>
      <w:proofErr w:type="spellEnd"/>
      <w:r w:rsidR="00463FE5" w:rsidRPr="002065CB">
        <w:rPr>
          <w:rFonts w:ascii="Times New Roman" w:hAnsi="Times New Roman" w:cs="Times New Roman"/>
        </w:rPr>
        <w:t xml:space="preserve"> </w:t>
      </w:r>
      <w:proofErr w:type="spellStart"/>
      <w:r w:rsidR="00463FE5" w:rsidRPr="002065CB">
        <w:rPr>
          <w:rFonts w:ascii="Times New Roman" w:hAnsi="Times New Roman" w:cs="Times New Roman"/>
        </w:rPr>
        <w:t>residence</w:t>
      </w:r>
      <w:proofErr w:type="spellEnd"/>
      <w:r w:rsidR="00463FE5" w:rsidRPr="002065CB">
        <w:rPr>
          <w:rFonts w:ascii="Times New Roman" w:hAnsi="Times New Roman" w:cs="Times New Roman"/>
        </w:rPr>
        <w:t xml:space="preserve"> in </w:t>
      </w:r>
      <w:proofErr w:type="spellStart"/>
      <w:r w:rsidR="00463FE5" w:rsidRPr="002065CB">
        <w:rPr>
          <w:rFonts w:ascii="Times New Roman" w:hAnsi="Times New Roman" w:cs="Times New Roman"/>
        </w:rPr>
        <w:t>the</w:t>
      </w:r>
      <w:proofErr w:type="spellEnd"/>
      <w:r w:rsidR="00463FE5" w:rsidRPr="002065CB">
        <w:rPr>
          <w:rFonts w:ascii="Times New Roman" w:hAnsi="Times New Roman" w:cs="Times New Roman"/>
        </w:rPr>
        <w:t xml:space="preserve"> </w:t>
      </w:r>
      <w:proofErr w:type="spellStart"/>
      <w:r w:rsidR="00463FE5" w:rsidRPr="002065CB">
        <w:rPr>
          <w:rFonts w:ascii="Times New Roman" w:hAnsi="Times New Roman" w:cs="Times New Roman"/>
        </w:rPr>
        <w:t>Republic</w:t>
      </w:r>
      <w:proofErr w:type="spellEnd"/>
      <w:r w:rsidR="00463FE5" w:rsidRPr="002065CB">
        <w:rPr>
          <w:rFonts w:ascii="Times New Roman" w:hAnsi="Times New Roman" w:cs="Times New Roman"/>
        </w:rPr>
        <w:t xml:space="preserve"> of Lithuania</w:t>
      </w:r>
      <w:r w:rsidR="00463FE5">
        <w:rPr>
          <w:rFonts w:ascii="Times New Roman" w:hAnsi="Times New Roman" w:cs="Times New Roman"/>
        </w:rPr>
        <w:t xml:space="preserve">.  </w:t>
      </w:r>
    </w:p>
    <w:p w14:paraId="757F62C2" w14:textId="02566355" w:rsidR="002065CB" w:rsidRDefault="002065CB" w:rsidP="002065CB">
      <w:pPr>
        <w:pStyle w:val="Puslapioinaostekstas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3811160" w14:textId="6F28CE13" w:rsidR="008E58E3" w:rsidRPr="000042A8" w:rsidRDefault="008E58E3" w:rsidP="008E58E3">
    <w:pPr>
      <w:pStyle w:val="Antrats"/>
      <w:jc w:val="right"/>
      <w:rPr>
        <w:rFonts w:ascii="Times New Roman" w:hAnsi="Times New Roman" w:cs="Times New Roman"/>
        <w:i/>
        <w:iCs/>
        <w:sz w:val="24"/>
        <w:szCs w:val="24"/>
        <w:u w:val="single"/>
        <w:lang w:val="en-GB"/>
      </w:rPr>
    </w:pPr>
    <w:r w:rsidRPr="000042A8">
      <w:rPr>
        <w:rFonts w:ascii="Times New Roman" w:hAnsi="Times New Roman" w:cs="Times New Roman"/>
        <w:i/>
        <w:iCs/>
        <w:sz w:val="24"/>
        <w:szCs w:val="24"/>
        <w:u w:val="single"/>
        <w:lang w:val="en-GB"/>
      </w:rPr>
      <w:t>Translation from Lithuanian</w:t>
    </w:r>
  </w:p>
  <w:p w14:paraId="714CC1DD" w14:textId="77777777" w:rsidR="008E58E3" w:rsidRDefault="008E58E3">
    <w:pPr>
      <w:pStyle w:val="Antrats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674211"/>
    <w:multiLevelType w:val="multilevel"/>
    <w:tmpl w:val="2E605E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2"/>
      <w:numFmt w:val="bullet"/>
      <w:lvlText w:val="–"/>
      <w:lvlJc w:val="left"/>
      <w:pPr>
        <w:ind w:left="1440" w:hanging="360"/>
      </w:pPr>
      <w:rPr>
        <w:rFonts w:ascii="Times New Roman" w:eastAsia="Times New Roman" w:hAnsi="Times New Roman" w:cs="Times New Roman" w:hint="default"/>
        <w:b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67A7213"/>
    <w:multiLevelType w:val="hybridMultilevel"/>
    <w:tmpl w:val="45F05386"/>
    <w:lvl w:ilvl="0" w:tplc="042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7694476"/>
    <w:multiLevelType w:val="multilevel"/>
    <w:tmpl w:val="33385A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5A13D2C"/>
    <w:multiLevelType w:val="multilevel"/>
    <w:tmpl w:val="DD583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2DB050F"/>
    <w:multiLevelType w:val="multilevel"/>
    <w:tmpl w:val="8FA08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48D262E"/>
    <w:multiLevelType w:val="multilevel"/>
    <w:tmpl w:val="E3643A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DB32082"/>
    <w:multiLevelType w:val="multilevel"/>
    <w:tmpl w:val="A4FCEF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90365D5"/>
    <w:multiLevelType w:val="hybridMultilevel"/>
    <w:tmpl w:val="E84C3926"/>
    <w:lvl w:ilvl="0" w:tplc="0427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270003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8" w15:restartNumberingAfterBreak="0">
    <w:nsid w:val="69DF4DEE"/>
    <w:multiLevelType w:val="hybridMultilevel"/>
    <w:tmpl w:val="F0A47878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0"/>
  </w:num>
  <w:num w:numId="5">
    <w:abstractNumId w:val="6"/>
  </w:num>
  <w:num w:numId="6">
    <w:abstractNumId w:val="2"/>
  </w:num>
  <w:num w:numId="7">
    <w:abstractNumId w:val="8"/>
  </w:num>
  <w:num w:numId="8">
    <w:abstractNumId w:val="7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1296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wNbK0MLEwNjQwNrZQ0lEKTi0uzszPAykwrAUAp79htSwAAAA="/>
  </w:docVars>
  <w:rsids>
    <w:rsidRoot w:val="0004331B"/>
    <w:rsid w:val="00003A75"/>
    <w:rsid w:val="000042A8"/>
    <w:rsid w:val="0004331B"/>
    <w:rsid w:val="00061DCF"/>
    <w:rsid w:val="00072479"/>
    <w:rsid w:val="000F0181"/>
    <w:rsid w:val="0015673D"/>
    <w:rsid w:val="0017672D"/>
    <w:rsid w:val="002065CB"/>
    <w:rsid w:val="00224D2D"/>
    <w:rsid w:val="00243A28"/>
    <w:rsid w:val="00270777"/>
    <w:rsid w:val="002C4999"/>
    <w:rsid w:val="002C74DD"/>
    <w:rsid w:val="002D070C"/>
    <w:rsid w:val="002D5E49"/>
    <w:rsid w:val="002E5D3F"/>
    <w:rsid w:val="003743FD"/>
    <w:rsid w:val="00384889"/>
    <w:rsid w:val="00396688"/>
    <w:rsid w:val="003A5579"/>
    <w:rsid w:val="003F51F7"/>
    <w:rsid w:val="0045533D"/>
    <w:rsid w:val="0045570E"/>
    <w:rsid w:val="00463FE5"/>
    <w:rsid w:val="004901F0"/>
    <w:rsid w:val="004A7455"/>
    <w:rsid w:val="004B3E30"/>
    <w:rsid w:val="005124BF"/>
    <w:rsid w:val="005522BE"/>
    <w:rsid w:val="00574815"/>
    <w:rsid w:val="005876EC"/>
    <w:rsid w:val="005B5241"/>
    <w:rsid w:val="005E0847"/>
    <w:rsid w:val="005E3804"/>
    <w:rsid w:val="0061003A"/>
    <w:rsid w:val="00641906"/>
    <w:rsid w:val="00646E05"/>
    <w:rsid w:val="00652FC8"/>
    <w:rsid w:val="006F72FD"/>
    <w:rsid w:val="00724B61"/>
    <w:rsid w:val="00773140"/>
    <w:rsid w:val="007775AE"/>
    <w:rsid w:val="007D0E85"/>
    <w:rsid w:val="008312EC"/>
    <w:rsid w:val="00835820"/>
    <w:rsid w:val="00861B52"/>
    <w:rsid w:val="00883599"/>
    <w:rsid w:val="008D6E64"/>
    <w:rsid w:val="008E58E3"/>
    <w:rsid w:val="0091686E"/>
    <w:rsid w:val="00921EFD"/>
    <w:rsid w:val="0093510B"/>
    <w:rsid w:val="0098254A"/>
    <w:rsid w:val="00995290"/>
    <w:rsid w:val="009D3F27"/>
    <w:rsid w:val="00A151FB"/>
    <w:rsid w:val="00A15D5B"/>
    <w:rsid w:val="00AC4974"/>
    <w:rsid w:val="00AD57B5"/>
    <w:rsid w:val="00B35A46"/>
    <w:rsid w:val="00B973EB"/>
    <w:rsid w:val="00BA1881"/>
    <w:rsid w:val="00BB4BC5"/>
    <w:rsid w:val="00C038E8"/>
    <w:rsid w:val="00D24557"/>
    <w:rsid w:val="00D75CFE"/>
    <w:rsid w:val="00DB1D88"/>
    <w:rsid w:val="00F41CBF"/>
    <w:rsid w:val="00F90A2E"/>
    <w:rsid w:val="00F9420A"/>
    <w:rsid w:val="00FD2F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BD6ED1"/>
  <w15:docId w15:val="{694FB74A-1448-407C-A072-56A735D414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</w:style>
  <w:style w:type="paragraph" w:styleId="Antrat2">
    <w:name w:val="heading 2"/>
    <w:basedOn w:val="prastasis"/>
    <w:link w:val="Antrat2Diagrama"/>
    <w:uiPriority w:val="9"/>
    <w:qFormat/>
    <w:rsid w:val="0004331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lt-LT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character" w:customStyle="1" w:styleId="Antrat2Diagrama">
    <w:name w:val="Antraštė 2 Diagrama"/>
    <w:basedOn w:val="Numatytasispastraiposriftas"/>
    <w:link w:val="Antrat2"/>
    <w:uiPriority w:val="9"/>
    <w:rsid w:val="0004331B"/>
    <w:rPr>
      <w:rFonts w:ascii="Times New Roman" w:eastAsia="Times New Roman" w:hAnsi="Times New Roman" w:cs="Times New Roman"/>
      <w:b/>
      <w:bCs/>
      <w:sz w:val="36"/>
      <w:szCs w:val="36"/>
      <w:lang w:eastAsia="lt-LT"/>
    </w:rPr>
  </w:style>
  <w:style w:type="character" w:styleId="Grietas">
    <w:name w:val="Strong"/>
    <w:basedOn w:val="Numatytasispastraiposriftas"/>
    <w:uiPriority w:val="22"/>
    <w:qFormat/>
    <w:rsid w:val="0004331B"/>
    <w:rPr>
      <w:b/>
      <w:bCs/>
    </w:rPr>
  </w:style>
  <w:style w:type="paragraph" w:styleId="prastasiniatinklio">
    <w:name w:val="Normal (Web)"/>
    <w:basedOn w:val="prastasis"/>
    <w:uiPriority w:val="99"/>
    <w:semiHidden/>
    <w:unhideWhenUsed/>
    <w:rsid w:val="000433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character" w:customStyle="1" w:styleId="date1">
    <w:name w:val="date1"/>
    <w:basedOn w:val="Numatytasispastraiposriftas"/>
    <w:rsid w:val="0004331B"/>
  </w:style>
  <w:style w:type="paragraph" w:styleId="Sraopastraipa">
    <w:name w:val="List Paragraph"/>
    <w:basedOn w:val="prastasis"/>
    <w:uiPriority w:val="34"/>
    <w:qFormat/>
    <w:rsid w:val="00AD57B5"/>
    <w:pPr>
      <w:ind w:left="720"/>
      <w:contextualSpacing/>
    </w:pPr>
  </w:style>
  <w:style w:type="character" w:styleId="Komentaronuoroda">
    <w:name w:val="annotation reference"/>
    <w:basedOn w:val="Numatytasispastraiposriftas"/>
    <w:uiPriority w:val="99"/>
    <w:semiHidden/>
    <w:unhideWhenUsed/>
    <w:rsid w:val="005E0847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5E0847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semiHidden/>
    <w:rsid w:val="005E0847"/>
    <w:rPr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5E0847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5E0847"/>
    <w:rPr>
      <w:b/>
      <w:bCs/>
      <w:sz w:val="20"/>
      <w:szCs w:val="20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5E08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5E0847"/>
    <w:rPr>
      <w:rFonts w:ascii="Segoe UI" w:hAnsi="Segoe UI" w:cs="Segoe UI"/>
      <w:sz w:val="18"/>
      <w:szCs w:val="18"/>
    </w:rPr>
  </w:style>
  <w:style w:type="character" w:styleId="Hipersaitas">
    <w:name w:val="Hyperlink"/>
    <w:basedOn w:val="Numatytasispastraiposriftas"/>
    <w:uiPriority w:val="99"/>
    <w:unhideWhenUsed/>
    <w:rsid w:val="005522BE"/>
    <w:rPr>
      <w:color w:val="0563C1" w:themeColor="hyperlink"/>
      <w:u w:val="single"/>
    </w:rPr>
  </w:style>
  <w:style w:type="paragraph" w:styleId="Antrats">
    <w:name w:val="header"/>
    <w:basedOn w:val="prastasis"/>
    <w:link w:val="AntratsDiagrama"/>
    <w:uiPriority w:val="99"/>
    <w:unhideWhenUsed/>
    <w:rsid w:val="008E58E3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8E58E3"/>
  </w:style>
  <w:style w:type="paragraph" w:styleId="Porat">
    <w:name w:val="footer"/>
    <w:basedOn w:val="prastasis"/>
    <w:link w:val="PoratDiagrama"/>
    <w:uiPriority w:val="99"/>
    <w:unhideWhenUsed/>
    <w:rsid w:val="008E58E3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8E58E3"/>
  </w:style>
  <w:style w:type="paragraph" w:styleId="Puslapioinaostekstas">
    <w:name w:val="footnote text"/>
    <w:basedOn w:val="prastasis"/>
    <w:link w:val="PuslapioinaostekstasDiagrama"/>
    <w:uiPriority w:val="99"/>
    <w:unhideWhenUsed/>
    <w:rsid w:val="002065CB"/>
    <w:pPr>
      <w:spacing w:after="0" w:line="240" w:lineRule="auto"/>
    </w:pPr>
    <w:rPr>
      <w:sz w:val="20"/>
      <w:szCs w:val="20"/>
    </w:r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rsid w:val="002065CB"/>
    <w:rPr>
      <w:sz w:val="20"/>
      <w:szCs w:val="20"/>
    </w:rPr>
  </w:style>
  <w:style w:type="character" w:styleId="Puslapioinaosnuoroda">
    <w:name w:val="footnote reference"/>
    <w:basedOn w:val="Numatytasispastraiposriftas"/>
    <w:uiPriority w:val="99"/>
    <w:semiHidden/>
    <w:unhideWhenUsed/>
    <w:rsid w:val="002065C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20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17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93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730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376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73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154318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202368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ipendijos.lt/svarbu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tipendijos@smpf.lt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apply.scholarships.lt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pply.scholarships.lt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1CA269-CEC2-4F3E-B6F5-FDFB43B2BA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833</Words>
  <Characters>3326</Characters>
  <Application>Microsoft Office Word</Application>
  <DocSecurity>4</DocSecurity>
  <Lines>27</Lines>
  <Paragraphs>18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1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glė Grigonytė</dc:creator>
  <cp:keywords/>
  <dc:description/>
  <cp:lastModifiedBy>Sandra Perlibaitė</cp:lastModifiedBy>
  <cp:revision>2</cp:revision>
  <dcterms:created xsi:type="dcterms:W3CDTF">2021-05-20T08:08:00Z</dcterms:created>
  <dcterms:modified xsi:type="dcterms:W3CDTF">2021-05-20T08:08:00Z</dcterms:modified>
</cp:coreProperties>
</file>